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11FB2C" w14:textId="52DF2CF7" w:rsidR="006A5A9F" w:rsidRDefault="0025580E" w:rsidP="0025580E">
      <w:pPr>
        <w:pStyle w:val="ListParagraph"/>
        <w:numPr>
          <w:ilvl w:val="0"/>
          <w:numId w:val="1"/>
        </w:numPr>
      </w:pPr>
      <w:r>
        <w:t>Create ASP.NET Core Web API ----- .API</w:t>
      </w:r>
    </w:p>
    <w:p w14:paraId="05E8CED6" w14:textId="2D401756" w:rsidR="0025580E" w:rsidRDefault="0025580E" w:rsidP="0025580E">
      <w:pPr>
        <w:pStyle w:val="ListParagraph"/>
        <w:numPr>
          <w:ilvl w:val="0"/>
          <w:numId w:val="1"/>
        </w:numPr>
      </w:pPr>
      <w:r>
        <w:t>Class Libraries -&gt; .Application, .Infrastructure, .Domain</w:t>
      </w:r>
    </w:p>
    <w:p w14:paraId="4440CC45" w14:textId="40807537" w:rsidR="0025580E" w:rsidRDefault="0025580E" w:rsidP="0025580E">
      <w:pPr>
        <w:pStyle w:val="ListParagraph"/>
        <w:numPr>
          <w:ilvl w:val="0"/>
          <w:numId w:val="1"/>
        </w:numPr>
      </w:pPr>
      <w:r>
        <w:t>Xunit Test -&gt; .Tests</w:t>
      </w:r>
    </w:p>
    <w:p w14:paraId="57269CDC" w14:textId="79E05009" w:rsidR="0025580E" w:rsidRDefault="0025580E" w:rsidP="0025580E">
      <w:pPr>
        <w:pStyle w:val="ListParagraph"/>
        <w:numPr>
          <w:ilvl w:val="0"/>
          <w:numId w:val="1"/>
        </w:numPr>
      </w:pPr>
      <w:r>
        <w:t>Setup project references:</w:t>
      </w:r>
    </w:p>
    <w:p w14:paraId="1CFA67BF" w14:textId="5B5CD6B4" w:rsidR="0025580E" w:rsidRDefault="0025580E" w:rsidP="0025580E">
      <w:pPr>
        <w:pStyle w:val="ListParagraph"/>
        <w:numPr>
          <w:ilvl w:val="1"/>
          <w:numId w:val="1"/>
        </w:numPr>
      </w:pPr>
      <w:r>
        <w:t>.API -&gt; .Application, .Infrastructure</w:t>
      </w:r>
    </w:p>
    <w:p w14:paraId="54AF945A" w14:textId="78467812" w:rsidR="0025580E" w:rsidRDefault="0025580E" w:rsidP="0025580E">
      <w:pPr>
        <w:pStyle w:val="ListParagraph"/>
        <w:numPr>
          <w:ilvl w:val="1"/>
          <w:numId w:val="1"/>
        </w:numPr>
      </w:pPr>
      <w:r>
        <w:t>.Application -&gt; .Domain</w:t>
      </w:r>
    </w:p>
    <w:p w14:paraId="3E585942" w14:textId="4E43E11F" w:rsidR="0025580E" w:rsidRDefault="0025580E" w:rsidP="0025580E">
      <w:pPr>
        <w:pStyle w:val="ListParagraph"/>
        <w:numPr>
          <w:ilvl w:val="1"/>
          <w:numId w:val="1"/>
        </w:numPr>
      </w:pPr>
      <w:r>
        <w:t>.Infrastructure -&gt; .Application, .Domain</w:t>
      </w:r>
    </w:p>
    <w:p w14:paraId="7AD94A27" w14:textId="6D1FD94D" w:rsidR="0025580E" w:rsidRDefault="0025580E" w:rsidP="0025580E">
      <w:pPr>
        <w:pStyle w:val="ListParagraph"/>
        <w:numPr>
          <w:ilvl w:val="1"/>
          <w:numId w:val="1"/>
        </w:numPr>
      </w:pPr>
      <w:r>
        <w:t>.Tests -&gt; .API, .Application</w:t>
      </w:r>
    </w:p>
    <w:p w14:paraId="0D49D23E" w14:textId="5C92FED7" w:rsidR="0025580E" w:rsidRDefault="0025580E" w:rsidP="0025580E">
      <w:pPr>
        <w:pStyle w:val="ListParagraph"/>
        <w:numPr>
          <w:ilvl w:val="0"/>
          <w:numId w:val="1"/>
        </w:numPr>
      </w:pPr>
      <w:r>
        <w:t>Create Folders</w:t>
      </w:r>
    </w:p>
    <w:p w14:paraId="6C1E2C36" w14:textId="05112CEB" w:rsidR="0025580E" w:rsidRDefault="0025580E" w:rsidP="0025580E">
      <w:pPr>
        <w:pStyle w:val="ListParagraph"/>
        <w:numPr>
          <w:ilvl w:val="1"/>
          <w:numId w:val="1"/>
        </w:numPr>
      </w:pPr>
      <w:r>
        <w:t>.API -&gt; Controllers, Mappings</w:t>
      </w:r>
    </w:p>
    <w:p w14:paraId="16E3C681" w14:textId="2862FC0C" w:rsidR="0025580E" w:rsidRDefault="0025580E" w:rsidP="0025580E">
      <w:pPr>
        <w:pStyle w:val="ListParagraph"/>
        <w:numPr>
          <w:ilvl w:val="1"/>
          <w:numId w:val="1"/>
        </w:numPr>
      </w:pPr>
      <w:r>
        <w:t xml:space="preserve">.Application -&gt; </w:t>
      </w:r>
      <w:r w:rsidR="005828C3">
        <w:t>DTOs, Interfaces</w:t>
      </w:r>
    </w:p>
    <w:p w14:paraId="69F11EA5" w14:textId="4217AC48" w:rsidR="005828C3" w:rsidRDefault="005828C3" w:rsidP="0025580E">
      <w:pPr>
        <w:pStyle w:val="ListParagraph"/>
        <w:numPr>
          <w:ilvl w:val="1"/>
          <w:numId w:val="1"/>
        </w:numPr>
      </w:pPr>
      <w:r>
        <w:t>.Domain -&gt; Entities, Interfaces</w:t>
      </w:r>
    </w:p>
    <w:p w14:paraId="26A475C9" w14:textId="33730CAE" w:rsidR="005828C3" w:rsidRDefault="005828C3" w:rsidP="0025580E">
      <w:pPr>
        <w:pStyle w:val="ListParagraph"/>
        <w:numPr>
          <w:ilvl w:val="1"/>
          <w:numId w:val="1"/>
        </w:numPr>
      </w:pPr>
      <w:r>
        <w:t>.Infrastructure -&gt; Data, Repositories, Services</w:t>
      </w:r>
    </w:p>
    <w:p w14:paraId="062A2513" w14:textId="28EB2AE1" w:rsidR="005828C3" w:rsidRDefault="005828C3" w:rsidP="0025580E">
      <w:pPr>
        <w:pStyle w:val="ListParagraph"/>
        <w:numPr>
          <w:ilvl w:val="1"/>
          <w:numId w:val="1"/>
        </w:numPr>
      </w:pPr>
      <w:r>
        <w:t>.Tests -&gt; IntegrationTest, UnitTest</w:t>
      </w:r>
    </w:p>
    <w:p w14:paraId="1E7BF29A" w14:textId="45B39B00" w:rsidR="005828C3" w:rsidRDefault="005828C3" w:rsidP="005828C3">
      <w:pPr>
        <w:pStyle w:val="ListParagraph"/>
        <w:numPr>
          <w:ilvl w:val="0"/>
          <w:numId w:val="1"/>
        </w:numPr>
      </w:pPr>
      <w:r>
        <w:t>Nutget packages</w:t>
      </w:r>
    </w:p>
    <w:p w14:paraId="50A6C496" w14:textId="1B965082" w:rsidR="005828C3" w:rsidRDefault="005828C3" w:rsidP="005828C3">
      <w:pPr>
        <w:pStyle w:val="ListParagraph"/>
        <w:ind w:left="1080"/>
      </w:pPr>
      <w:r>
        <w:t>.API</w:t>
      </w:r>
    </w:p>
    <w:p w14:paraId="323E95E0" w14:textId="7D935B2C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AutoMapper.Extensions.Microsoft.DependencyInjection</w:t>
      </w:r>
    </w:p>
    <w:p w14:paraId="2608871F" w14:textId="77777777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AspNetCore.Hosting</w:t>
      </w:r>
    </w:p>
    <w:p w14:paraId="30347473" w14:textId="77777777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EntityFrameWorkCore</w:t>
      </w:r>
    </w:p>
    <w:p w14:paraId="67641E7E" w14:textId="77777777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EntitiyFrameWorkCore.Design</w:t>
      </w:r>
    </w:p>
    <w:p w14:paraId="06F2A2E4" w14:textId="77777777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EntityFrameWorkCore.Tools</w:t>
      </w:r>
    </w:p>
    <w:p w14:paraId="255FB383" w14:textId="77777777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EntityFrameWorkCore.SqlServer</w:t>
      </w:r>
    </w:p>
    <w:p w14:paraId="20D08294" w14:textId="26FD52A4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VisualStudio.Web.CodeGeneration.Design</w:t>
      </w:r>
    </w:p>
    <w:p w14:paraId="51FD4776" w14:textId="5F6489B6" w:rsidR="005828C3" w:rsidRDefault="005828C3" w:rsidP="005828C3">
      <w:pPr>
        <w:ind w:left="1080"/>
      </w:pPr>
      <w:r>
        <w:t>.Application</w:t>
      </w:r>
    </w:p>
    <w:p w14:paraId="386FE73F" w14:textId="6C0D1962" w:rsidR="005828C3" w:rsidRDefault="005828C3" w:rsidP="005828C3">
      <w:pPr>
        <w:pStyle w:val="ListParagraph"/>
        <w:numPr>
          <w:ilvl w:val="0"/>
          <w:numId w:val="5"/>
        </w:numPr>
      </w:pPr>
      <w:r w:rsidRPr="005828C3">
        <w:t>dotnet  add package Microsoft.EntityFrameWorkCore</w:t>
      </w:r>
    </w:p>
    <w:p w14:paraId="35A4CA9B" w14:textId="555486C1" w:rsidR="005828C3" w:rsidRDefault="005828C3" w:rsidP="005828C3">
      <w:pPr>
        <w:ind w:left="1080"/>
      </w:pPr>
      <w:r>
        <w:t>.Infrastructure</w:t>
      </w:r>
    </w:p>
    <w:p w14:paraId="58E5B398" w14:textId="77777777" w:rsidR="005828C3" w:rsidRDefault="005828C3" w:rsidP="005828C3">
      <w:pPr>
        <w:pStyle w:val="ListParagraph"/>
        <w:numPr>
          <w:ilvl w:val="0"/>
          <w:numId w:val="6"/>
        </w:numPr>
      </w:pPr>
      <w:r>
        <w:t>dotnet add package Microsoft.AspNetCore.Hosting</w:t>
      </w:r>
    </w:p>
    <w:p w14:paraId="7F27BE3C" w14:textId="77777777" w:rsidR="005828C3" w:rsidRDefault="005828C3" w:rsidP="005828C3">
      <w:pPr>
        <w:pStyle w:val="ListParagraph"/>
        <w:numPr>
          <w:ilvl w:val="0"/>
          <w:numId w:val="6"/>
        </w:numPr>
      </w:pPr>
      <w:r>
        <w:t>dotnet</w:t>
      </w:r>
      <w:r>
        <w:tab/>
        <w:t>add package Microsoft.FrameWorkCore</w:t>
      </w:r>
    </w:p>
    <w:p w14:paraId="32B9F2D7" w14:textId="77777777" w:rsidR="005828C3" w:rsidRDefault="005828C3" w:rsidP="005828C3">
      <w:pPr>
        <w:pStyle w:val="ListParagraph"/>
        <w:numPr>
          <w:ilvl w:val="0"/>
          <w:numId w:val="6"/>
        </w:numPr>
      </w:pPr>
      <w:r>
        <w:t>dotnet</w:t>
      </w:r>
      <w:r>
        <w:tab/>
        <w:t>add package Microsoft.FrameWorkCore.Relational</w:t>
      </w:r>
    </w:p>
    <w:p w14:paraId="1C774760" w14:textId="22A60370" w:rsidR="005828C3" w:rsidRDefault="005828C3" w:rsidP="005828C3">
      <w:pPr>
        <w:pStyle w:val="ListParagraph"/>
        <w:numPr>
          <w:ilvl w:val="0"/>
          <w:numId w:val="6"/>
        </w:numPr>
      </w:pPr>
      <w:r>
        <w:t>dotnet add package Microsoft.FrameWorkCore.SqlServer</w:t>
      </w:r>
    </w:p>
    <w:p w14:paraId="6EA2E984" w14:textId="1536B843" w:rsidR="005828C3" w:rsidRDefault="005828C3" w:rsidP="005828C3">
      <w:pPr>
        <w:ind w:left="1080"/>
      </w:pPr>
      <w:r>
        <w:t>.Tests</w:t>
      </w:r>
    </w:p>
    <w:p w14:paraId="13D5FA4E" w14:textId="77777777" w:rsidR="005828C3" w:rsidRDefault="005828C3" w:rsidP="005828C3">
      <w:pPr>
        <w:pStyle w:val="ListParagraph"/>
        <w:numPr>
          <w:ilvl w:val="0"/>
          <w:numId w:val="9"/>
        </w:numPr>
      </w:pPr>
      <w:r>
        <w:t>dotnet add package Moq</w:t>
      </w:r>
    </w:p>
    <w:p w14:paraId="27820DA7" w14:textId="12F04C5E" w:rsidR="005828C3" w:rsidRDefault="005828C3" w:rsidP="005828C3">
      <w:pPr>
        <w:pStyle w:val="ListParagraph"/>
        <w:numPr>
          <w:ilvl w:val="0"/>
          <w:numId w:val="9"/>
        </w:numPr>
      </w:pPr>
      <w:r>
        <w:t>dotnet</w:t>
      </w:r>
      <w:r>
        <w:tab/>
        <w:t>add package Microsoft.AspNetCore.Mvc.Testing</w:t>
      </w:r>
    </w:p>
    <w:p w14:paraId="0E164292" w14:textId="77777777" w:rsidR="00EE6E5D" w:rsidRDefault="00EE6E5D" w:rsidP="00EE6E5D"/>
    <w:p w14:paraId="6538697C" w14:textId="3922EDED" w:rsidR="00EE6E5D" w:rsidRDefault="00EE6E5D" w:rsidP="00EE6E5D">
      <w:pPr>
        <w:ind w:left="1080"/>
      </w:pPr>
      <w:r>
        <w:t>Order</w:t>
      </w:r>
    </w:p>
    <w:p w14:paraId="22C77D6C" w14:textId="01A493D2" w:rsidR="00EE6E5D" w:rsidRDefault="00EE6E5D" w:rsidP="00EE6E5D">
      <w:pPr>
        <w:pStyle w:val="ListParagraph"/>
        <w:numPr>
          <w:ilvl w:val="0"/>
          <w:numId w:val="10"/>
        </w:numPr>
      </w:pPr>
      <w:r>
        <w:t>Entities</w:t>
      </w:r>
    </w:p>
    <w:p w14:paraId="0089F88D" w14:textId="6618D80F" w:rsidR="00EE6E5D" w:rsidRDefault="00EE6E5D" w:rsidP="00EE6E5D">
      <w:pPr>
        <w:pStyle w:val="ListParagraph"/>
        <w:numPr>
          <w:ilvl w:val="0"/>
          <w:numId w:val="10"/>
        </w:numPr>
      </w:pPr>
      <w:r>
        <w:t>DTOs</w:t>
      </w:r>
    </w:p>
    <w:p w14:paraId="5A8AC448" w14:textId="431E91F3" w:rsidR="00EE6E5D" w:rsidRDefault="00EE6E5D" w:rsidP="00EE6E5D">
      <w:pPr>
        <w:pStyle w:val="ListParagraph"/>
        <w:numPr>
          <w:ilvl w:val="0"/>
          <w:numId w:val="10"/>
        </w:numPr>
      </w:pPr>
      <w:r>
        <w:t>Interface for repository</w:t>
      </w:r>
    </w:p>
    <w:p w14:paraId="408BCD04" w14:textId="0C173530" w:rsidR="00EE6E5D" w:rsidRDefault="00EE6E5D" w:rsidP="00EE6E5D">
      <w:pPr>
        <w:pStyle w:val="ListParagraph"/>
        <w:numPr>
          <w:ilvl w:val="0"/>
          <w:numId w:val="10"/>
        </w:numPr>
      </w:pPr>
      <w:r>
        <w:t>Repository</w:t>
      </w:r>
    </w:p>
    <w:p w14:paraId="1258DFA3" w14:textId="629CAD1F" w:rsidR="00EE6E5D" w:rsidRDefault="00EE6E5D" w:rsidP="00EE6E5D">
      <w:pPr>
        <w:pStyle w:val="ListParagraph"/>
        <w:numPr>
          <w:ilvl w:val="0"/>
          <w:numId w:val="10"/>
        </w:numPr>
      </w:pPr>
      <w:r>
        <w:t>Interfaces for service</w:t>
      </w:r>
    </w:p>
    <w:p w14:paraId="36E2B985" w14:textId="4E260504" w:rsidR="00EE6E5D" w:rsidRDefault="00EE6E5D" w:rsidP="00EE6E5D">
      <w:pPr>
        <w:pStyle w:val="ListParagraph"/>
        <w:numPr>
          <w:ilvl w:val="0"/>
          <w:numId w:val="10"/>
        </w:numPr>
      </w:pPr>
      <w:r>
        <w:t>Service</w:t>
      </w:r>
    </w:p>
    <w:p w14:paraId="168375D2" w14:textId="7A68E71F" w:rsidR="00EE6E5D" w:rsidRDefault="00EE6E5D" w:rsidP="00EE6E5D">
      <w:pPr>
        <w:pStyle w:val="ListParagraph"/>
        <w:numPr>
          <w:ilvl w:val="0"/>
          <w:numId w:val="10"/>
        </w:numPr>
      </w:pPr>
      <w:r>
        <w:t>Controller</w:t>
      </w:r>
    </w:p>
    <w:p w14:paraId="5A19483F" w14:textId="77777777" w:rsidR="00684ADF" w:rsidRDefault="00684ADF" w:rsidP="00684ADF"/>
    <w:p w14:paraId="25CB4506" w14:textId="23BB861C" w:rsidR="00684ADF" w:rsidRDefault="00684ADF" w:rsidP="00684ADF">
      <w:r>
        <w:t>Entity example</w:t>
      </w:r>
    </w:p>
    <w:p w14:paraId="74B66E2E" w14:textId="77777777" w:rsidR="00684ADF" w:rsidRDefault="00684ADF" w:rsidP="00684ADF">
      <w:r>
        <w:t>namespace ComputerStore.Domain.Entities</w:t>
      </w:r>
    </w:p>
    <w:p w14:paraId="15ADC8A2" w14:textId="77777777" w:rsidR="00684ADF" w:rsidRDefault="00684ADF" w:rsidP="00684ADF">
      <w:r>
        <w:t>{</w:t>
      </w:r>
    </w:p>
    <w:p w14:paraId="46F6B44F" w14:textId="77777777" w:rsidR="00684ADF" w:rsidRDefault="00684ADF" w:rsidP="00684ADF">
      <w:r>
        <w:t xml:space="preserve">    public class Product</w:t>
      </w:r>
    </w:p>
    <w:p w14:paraId="01702327" w14:textId="77777777" w:rsidR="00684ADF" w:rsidRDefault="00684ADF" w:rsidP="00684ADF">
      <w:r>
        <w:t xml:space="preserve">    {</w:t>
      </w:r>
    </w:p>
    <w:p w14:paraId="46014A96" w14:textId="77777777" w:rsidR="00684ADF" w:rsidRDefault="00684ADF" w:rsidP="00684ADF">
      <w:r>
        <w:t xml:space="preserve">        public int Id { get; set; }</w:t>
      </w:r>
    </w:p>
    <w:p w14:paraId="3A9737E8" w14:textId="77777777" w:rsidR="00684ADF" w:rsidRDefault="00684ADF" w:rsidP="00684ADF">
      <w:r>
        <w:t xml:space="preserve">        public string Name { get; set; } = null!;</w:t>
      </w:r>
    </w:p>
    <w:p w14:paraId="5648954C" w14:textId="77777777" w:rsidR="00684ADF" w:rsidRDefault="00684ADF" w:rsidP="00684ADF">
      <w:r>
        <w:t xml:space="preserve">        public string? Description { get; set; } = null!;</w:t>
      </w:r>
    </w:p>
    <w:p w14:paraId="39947288" w14:textId="77777777" w:rsidR="00684ADF" w:rsidRDefault="00684ADF" w:rsidP="00684ADF">
      <w:r>
        <w:t xml:space="preserve">        public decimal Price { get; set; }</w:t>
      </w:r>
    </w:p>
    <w:p w14:paraId="0EFA90CB" w14:textId="77777777" w:rsidR="00684ADF" w:rsidRDefault="00684ADF" w:rsidP="00684ADF">
      <w:r>
        <w:t xml:space="preserve">        public int Quantity { get; set; } = 0;</w:t>
      </w:r>
    </w:p>
    <w:p w14:paraId="3D9176DD" w14:textId="77777777" w:rsidR="00684ADF" w:rsidRDefault="00684ADF" w:rsidP="00684ADF"/>
    <w:p w14:paraId="1089E231" w14:textId="77777777" w:rsidR="00684ADF" w:rsidRDefault="00684ADF" w:rsidP="00684ADF">
      <w:r>
        <w:t xml:space="preserve">        public ICollection&lt;Category&gt; Categories { get; set; } = new List&lt;Category&gt;();</w:t>
      </w:r>
    </w:p>
    <w:p w14:paraId="14B7267A" w14:textId="77777777" w:rsidR="00684ADF" w:rsidRDefault="00684ADF" w:rsidP="00684ADF">
      <w:r>
        <w:t xml:space="preserve">    }</w:t>
      </w:r>
    </w:p>
    <w:p w14:paraId="71987D9D" w14:textId="514BE465" w:rsidR="00684ADF" w:rsidRDefault="00684ADF" w:rsidP="00684ADF">
      <w:r>
        <w:t>}</w:t>
      </w:r>
    </w:p>
    <w:p w14:paraId="152A713C" w14:textId="10B7AA31" w:rsidR="00684ADF" w:rsidRDefault="00684ADF" w:rsidP="00684ADF">
      <w:r>
        <w:t>DTO example</w:t>
      </w:r>
    </w:p>
    <w:p w14:paraId="0E3B482A" w14:textId="77777777" w:rsidR="00684ADF" w:rsidRDefault="00684ADF" w:rsidP="00684ADF">
      <w:r>
        <w:t>using System.Text;</w:t>
      </w:r>
    </w:p>
    <w:p w14:paraId="134C296F" w14:textId="77777777" w:rsidR="00684ADF" w:rsidRDefault="00684ADF" w:rsidP="00684ADF">
      <w:r>
        <w:t>using System.Threading.Tasks;</w:t>
      </w:r>
    </w:p>
    <w:p w14:paraId="6BDE4750" w14:textId="77777777" w:rsidR="00684ADF" w:rsidRDefault="00684ADF" w:rsidP="00684ADF"/>
    <w:p w14:paraId="4962A68C" w14:textId="77777777" w:rsidR="00684ADF" w:rsidRDefault="00684ADF" w:rsidP="00684ADF">
      <w:r>
        <w:t>namespace ComputerStore.Application.DTOs</w:t>
      </w:r>
    </w:p>
    <w:p w14:paraId="689C24A5" w14:textId="77777777" w:rsidR="00684ADF" w:rsidRDefault="00684ADF" w:rsidP="00684ADF">
      <w:r>
        <w:t>{</w:t>
      </w:r>
    </w:p>
    <w:p w14:paraId="4936BB56" w14:textId="77777777" w:rsidR="00684ADF" w:rsidRDefault="00684ADF" w:rsidP="00684ADF">
      <w:r>
        <w:t xml:space="preserve">    public class ProductDto</w:t>
      </w:r>
    </w:p>
    <w:p w14:paraId="53BDB393" w14:textId="77777777" w:rsidR="00684ADF" w:rsidRDefault="00684ADF" w:rsidP="00684ADF">
      <w:r>
        <w:t xml:space="preserve">    {</w:t>
      </w:r>
    </w:p>
    <w:p w14:paraId="2F9EE65F" w14:textId="77777777" w:rsidR="00684ADF" w:rsidRDefault="00684ADF" w:rsidP="00684ADF">
      <w:r>
        <w:t xml:space="preserve">        public int Id { get; set; }</w:t>
      </w:r>
    </w:p>
    <w:p w14:paraId="7DF8876D" w14:textId="77777777" w:rsidR="00684ADF" w:rsidRDefault="00684ADF" w:rsidP="00684ADF">
      <w:r>
        <w:t xml:space="preserve">        public string Name { get; set; } = null!;</w:t>
      </w:r>
    </w:p>
    <w:p w14:paraId="4270544A" w14:textId="77777777" w:rsidR="00684ADF" w:rsidRDefault="00684ADF" w:rsidP="00684ADF">
      <w:r>
        <w:t xml:space="preserve">        public string? Description { get; set; } = null!;</w:t>
      </w:r>
    </w:p>
    <w:p w14:paraId="6A5E5FBD" w14:textId="77777777" w:rsidR="00684ADF" w:rsidRDefault="00684ADF" w:rsidP="00684ADF">
      <w:r>
        <w:t xml:space="preserve">        public List&lt;string&gt; Categories { get; set; } = new();</w:t>
      </w:r>
    </w:p>
    <w:p w14:paraId="418BD317" w14:textId="77777777" w:rsidR="00684ADF" w:rsidRDefault="00684ADF" w:rsidP="00684ADF">
      <w:r>
        <w:t xml:space="preserve">        public decimal Price { get; set; }</w:t>
      </w:r>
    </w:p>
    <w:p w14:paraId="2C2DF5BE" w14:textId="77777777" w:rsidR="00684ADF" w:rsidRDefault="00684ADF" w:rsidP="00684ADF">
      <w:r>
        <w:t xml:space="preserve">        public int Quantity { get; set; }</w:t>
      </w:r>
    </w:p>
    <w:p w14:paraId="7A395270" w14:textId="77777777" w:rsidR="00684ADF" w:rsidRDefault="00684ADF" w:rsidP="00684ADF">
      <w:r>
        <w:t xml:space="preserve">    }</w:t>
      </w:r>
    </w:p>
    <w:p w14:paraId="1D35DFB9" w14:textId="041C796B" w:rsidR="00684ADF" w:rsidRDefault="00684ADF" w:rsidP="00684ADF">
      <w:r>
        <w:t>}</w:t>
      </w:r>
    </w:p>
    <w:p w14:paraId="104DCFB4" w14:textId="33234E2F" w:rsidR="00DA2CD0" w:rsidRDefault="00DA2CD0" w:rsidP="00684ADF">
      <w:r>
        <w:lastRenderedPageBreak/>
        <w:t>Mappings example</w:t>
      </w:r>
    </w:p>
    <w:p w14:paraId="222D74C7" w14:textId="77777777" w:rsidR="00DA2CD0" w:rsidRDefault="00DA2CD0" w:rsidP="00DA2CD0">
      <w:r>
        <w:t>using AutoMapper;</w:t>
      </w:r>
    </w:p>
    <w:p w14:paraId="44E5CBA3" w14:textId="77777777" w:rsidR="00DA2CD0" w:rsidRDefault="00DA2CD0" w:rsidP="00DA2CD0">
      <w:r>
        <w:t>using ComputerStore.Application.DTOs;</w:t>
      </w:r>
    </w:p>
    <w:p w14:paraId="3EC201C9" w14:textId="77777777" w:rsidR="00DA2CD0" w:rsidRDefault="00DA2CD0" w:rsidP="00DA2CD0">
      <w:r>
        <w:t>using ComputerStore.Domain.Entities;</w:t>
      </w:r>
    </w:p>
    <w:p w14:paraId="33CB4021" w14:textId="77777777" w:rsidR="00DA2CD0" w:rsidRDefault="00DA2CD0" w:rsidP="00DA2CD0"/>
    <w:p w14:paraId="1768101A" w14:textId="77777777" w:rsidR="00DA2CD0" w:rsidRDefault="00DA2CD0" w:rsidP="00DA2CD0">
      <w:r>
        <w:t>namespace ComputerStore.API.Mappings</w:t>
      </w:r>
    </w:p>
    <w:p w14:paraId="0E3E6E52" w14:textId="77777777" w:rsidR="00DA2CD0" w:rsidRDefault="00DA2CD0" w:rsidP="00DA2CD0">
      <w:r>
        <w:t>{</w:t>
      </w:r>
    </w:p>
    <w:p w14:paraId="0C1AEE19" w14:textId="77777777" w:rsidR="00DA2CD0" w:rsidRDefault="00DA2CD0" w:rsidP="00DA2CD0">
      <w:r>
        <w:t xml:space="preserve">    public class AutoMapperProfile : Profile</w:t>
      </w:r>
    </w:p>
    <w:p w14:paraId="002CF24D" w14:textId="77777777" w:rsidR="00DA2CD0" w:rsidRDefault="00DA2CD0" w:rsidP="00DA2CD0">
      <w:r>
        <w:t xml:space="preserve">    {</w:t>
      </w:r>
    </w:p>
    <w:p w14:paraId="575836CF" w14:textId="77777777" w:rsidR="00DA2CD0" w:rsidRDefault="00DA2CD0" w:rsidP="00DA2CD0">
      <w:r>
        <w:t xml:space="preserve">        public AutoMapperProfile()</w:t>
      </w:r>
    </w:p>
    <w:p w14:paraId="6E3B7DF0" w14:textId="77777777" w:rsidR="00DA2CD0" w:rsidRDefault="00DA2CD0" w:rsidP="00DA2CD0">
      <w:r>
        <w:t xml:space="preserve">        {</w:t>
      </w:r>
    </w:p>
    <w:p w14:paraId="7B5B4723" w14:textId="77777777" w:rsidR="00DA2CD0" w:rsidRDefault="00DA2CD0" w:rsidP="00DA2CD0">
      <w:r>
        <w:t xml:space="preserve">            // Map Product &lt;-&gt; ProductDto</w:t>
      </w:r>
    </w:p>
    <w:p w14:paraId="77C4F9BB" w14:textId="77777777" w:rsidR="00DA2CD0" w:rsidRDefault="00DA2CD0" w:rsidP="00DA2CD0">
      <w:r>
        <w:t xml:space="preserve">            CreateMap&lt;Product, ProductDto&gt;()</w:t>
      </w:r>
    </w:p>
    <w:p w14:paraId="5AAD6A0D" w14:textId="77777777" w:rsidR="00DA2CD0" w:rsidRDefault="00DA2CD0" w:rsidP="00DA2CD0">
      <w:r>
        <w:t xml:space="preserve">                .ForMember(dest =&gt; dest.Categories, opt =&gt; opt.MapFrom(src =&gt; src.Categories.Select(c =&gt; c.Name)))</w:t>
      </w:r>
    </w:p>
    <w:p w14:paraId="49CA5CF3" w14:textId="77777777" w:rsidR="00DA2CD0" w:rsidRDefault="00DA2CD0" w:rsidP="00DA2CD0">
      <w:r>
        <w:t xml:space="preserve">                .ReverseMap()</w:t>
      </w:r>
    </w:p>
    <w:p w14:paraId="735CA327" w14:textId="77777777" w:rsidR="00DA2CD0" w:rsidRDefault="00DA2CD0" w:rsidP="00DA2CD0">
      <w:r>
        <w:t xml:space="preserve">                .ForMember(dest =&gt; dest.Categories, opt =&gt; opt.Ignore()); // Optional: Handle manually if needed</w:t>
      </w:r>
    </w:p>
    <w:p w14:paraId="43EBF6F2" w14:textId="77777777" w:rsidR="00DA2CD0" w:rsidRDefault="00DA2CD0" w:rsidP="00DA2CD0"/>
    <w:p w14:paraId="4E6D6B6B" w14:textId="77777777" w:rsidR="00DA2CD0" w:rsidRDefault="00DA2CD0" w:rsidP="00DA2CD0">
      <w:r>
        <w:t xml:space="preserve">            // Map Product &lt;-&gt; StockDto</w:t>
      </w:r>
    </w:p>
    <w:p w14:paraId="56BEC8FA" w14:textId="77777777" w:rsidR="00DA2CD0" w:rsidRDefault="00DA2CD0" w:rsidP="00DA2CD0">
      <w:r>
        <w:t xml:space="preserve">            CreateMap&lt;Product, StockDto&gt;()</w:t>
      </w:r>
    </w:p>
    <w:p w14:paraId="7031083E" w14:textId="77777777" w:rsidR="00DA2CD0" w:rsidRDefault="00DA2CD0" w:rsidP="00DA2CD0">
      <w:r>
        <w:t xml:space="preserve">                .ForMember(dest =&gt; dest.Categories, opt =&gt; opt.MapFrom(src =&gt; src.Categories.Select(c =&gt; c.Name)))</w:t>
      </w:r>
    </w:p>
    <w:p w14:paraId="2416222B" w14:textId="77777777" w:rsidR="00DA2CD0" w:rsidRDefault="00DA2CD0" w:rsidP="00DA2CD0">
      <w:r>
        <w:t xml:space="preserve">                .ReverseMap()</w:t>
      </w:r>
    </w:p>
    <w:p w14:paraId="002997FA" w14:textId="77777777" w:rsidR="00DA2CD0" w:rsidRDefault="00DA2CD0" w:rsidP="00DA2CD0">
      <w:r>
        <w:t xml:space="preserve">                .ForMember(dest =&gt; dest.Categories, opt =&gt; opt.Ignore()); // Optional: Handle separately</w:t>
      </w:r>
    </w:p>
    <w:p w14:paraId="56B808D1" w14:textId="77777777" w:rsidR="00DA2CD0" w:rsidRDefault="00DA2CD0" w:rsidP="00DA2CD0"/>
    <w:p w14:paraId="6D372034" w14:textId="77777777" w:rsidR="00DA2CD0" w:rsidRDefault="00DA2CD0" w:rsidP="00DA2CD0">
      <w:r>
        <w:t xml:space="preserve">            // Map Category &lt;-&gt; CategoryDto</w:t>
      </w:r>
    </w:p>
    <w:p w14:paraId="76DB50CA" w14:textId="77777777" w:rsidR="00DA2CD0" w:rsidRDefault="00DA2CD0" w:rsidP="00DA2CD0">
      <w:r>
        <w:t xml:space="preserve">            CreateMap&lt;Category, CategoryDto&gt;().ReverseMap();</w:t>
      </w:r>
    </w:p>
    <w:p w14:paraId="56B756C8" w14:textId="77777777" w:rsidR="00DA2CD0" w:rsidRDefault="00DA2CD0" w:rsidP="00DA2CD0">
      <w:r>
        <w:t xml:space="preserve">            CreateMap&lt;Product, ProductDto&gt;().ReverseMap();</w:t>
      </w:r>
    </w:p>
    <w:p w14:paraId="52892B2B" w14:textId="77777777" w:rsidR="00DA2CD0" w:rsidRDefault="00DA2CD0" w:rsidP="00DA2CD0"/>
    <w:p w14:paraId="7349FBC4" w14:textId="77777777" w:rsidR="00DA2CD0" w:rsidRDefault="00DA2CD0" w:rsidP="00DA2CD0">
      <w:r>
        <w:t xml:space="preserve">            // Map string &lt;-&gt; Category (useful for manual mapping)</w:t>
      </w:r>
    </w:p>
    <w:p w14:paraId="784C84A9" w14:textId="77777777" w:rsidR="00DA2CD0" w:rsidRDefault="00DA2CD0" w:rsidP="00DA2CD0">
      <w:r>
        <w:t xml:space="preserve">            CreateMap&lt;string, Category&gt;()</w:t>
      </w:r>
    </w:p>
    <w:p w14:paraId="2A8A4E58" w14:textId="77777777" w:rsidR="00DA2CD0" w:rsidRDefault="00DA2CD0" w:rsidP="00DA2CD0">
      <w:r>
        <w:lastRenderedPageBreak/>
        <w:t xml:space="preserve">                .ForMember(dest =&gt; dest.Name, opt =&gt; opt.MapFrom(src =&gt; src));</w:t>
      </w:r>
    </w:p>
    <w:p w14:paraId="16EC3EB1" w14:textId="77777777" w:rsidR="00DA2CD0" w:rsidRDefault="00DA2CD0" w:rsidP="00DA2CD0"/>
    <w:p w14:paraId="002DD30A" w14:textId="77777777" w:rsidR="00DA2CD0" w:rsidRDefault="00DA2CD0" w:rsidP="00DA2CD0">
      <w:r>
        <w:t xml:space="preserve">            CreateMap&lt;Category, string&gt;()</w:t>
      </w:r>
    </w:p>
    <w:p w14:paraId="7905C5BA" w14:textId="77777777" w:rsidR="00DA2CD0" w:rsidRDefault="00DA2CD0" w:rsidP="00DA2CD0">
      <w:r>
        <w:t xml:space="preserve">                .ConvertUsing(src =&gt; src.Name);</w:t>
      </w:r>
    </w:p>
    <w:p w14:paraId="6D7F5905" w14:textId="77777777" w:rsidR="00DA2CD0" w:rsidRDefault="00DA2CD0" w:rsidP="00DA2CD0"/>
    <w:p w14:paraId="498704FC" w14:textId="77777777" w:rsidR="00DA2CD0" w:rsidRDefault="00DA2CD0" w:rsidP="00DA2CD0">
      <w:r>
        <w:t xml:space="preserve">            CreateMap&lt;string, Product&gt;()</w:t>
      </w:r>
    </w:p>
    <w:p w14:paraId="5BD70E3D" w14:textId="77777777" w:rsidR="00DA2CD0" w:rsidRDefault="00DA2CD0" w:rsidP="00DA2CD0">
      <w:r>
        <w:t xml:space="preserve">                .ForMember(dest =&gt; dest.Name, opt =&gt; opt.MapFrom(src =&gt; src));</w:t>
      </w:r>
    </w:p>
    <w:p w14:paraId="644A1A11" w14:textId="77777777" w:rsidR="00DA2CD0" w:rsidRDefault="00DA2CD0" w:rsidP="00DA2CD0"/>
    <w:p w14:paraId="09D6EB33" w14:textId="77777777" w:rsidR="00DA2CD0" w:rsidRDefault="00DA2CD0" w:rsidP="00DA2CD0">
      <w:r>
        <w:t xml:space="preserve">            CreateMap&lt;Product, string&gt;()</w:t>
      </w:r>
    </w:p>
    <w:p w14:paraId="1509C205" w14:textId="77777777" w:rsidR="00DA2CD0" w:rsidRDefault="00DA2CD0" w:rsidP="00DA2CD0">
      <w:r>
        <w:t xml:space="preserve">                .ConvertUsing(src =&gt; src.Name);</w:t>
      </w:r>
    </w:p>
    <w:p w14:paraId="32650006" w14:textId="77777777" w:rsidR="00DA2CD0" w:rsidRDefault="00DA2CD0" w:rsidP="00DA2CD0">
      <w:r>
        <w:t xml:space="preserve">        }</w:t>
      </w:r>
    </w:p>
    <w:p w14:paraId="67BEC796" w14:textId="77777777" w:rsidR="00DA2CD0" w:rsidRDefault="00DA2CD0" w:rsidP="00DA2CD0">
      <w:r>
        <w:t xml:space="preserve">    }</w:t>
      </w:r>
    </w:p>
    <w:p w14:paraId="4D1485C0" w14:textId="1CFBA46E" w:rsidR="00DA2CD0" w:rsidRDefault="00DA2CD0" w:rsidP="00DA2CD0">
      <w:r>
        <w:t>}</w:t>
      </w:r>
    </w:p>
    <w:p w14:paraId="3F5072EF" w14:textId="25EFAC02" w:rsidR="00684ADF" w:rsidRDefault="00684ADF" w:rsidP="00684ADF">
      <w:r>
        <w:t>Repository for interface example</w:t>
      </w:r>
    </w:p>
    <w:p w14:paraId="1BDB715E" w14:textId="77777777" w:rsidR="00684ADF" w:rsidRDefault="00684ADF" w:rsidP="00684ADF">
      <w:r>
        <w:t>using ComputerStore.Domain.Entities;</w:t>
      </w:r>
    </w:p>
    <w:p w14:paraId="4C98D307" w14:textId="77777777" w:rsidR="00684ADF" w:rsidRDefault="00684ADF" w:rsidP="00684ADF"/>
    <w:p w14:paraId="1DE49002" w14:textId="77777777" w:rsidR="00684ADF" w:rsidRDefault="00684ADF" w:rsidP="00684ADF">
      <w:r>
        <w:t>namespace ComputerStore.Application.Interfaces</w:t>
      </w:r>
    </w:p>
    <w:p w14:paraId="647555BF" w14:textId="77777777" w:rsidR="00684ADF" w:rsidRDefault="00684ADF" w:rsidP="00684ADF">
      <w:r>
        <w:t>{</w:t>
      </w:r>
    </w:p>
    <w:p w14:paraId="046762FF" w14:textId="77777777" w:rsidR="00684ADF" w:rsidRDefault="00684ADF" w:rsidP="00684ADF">
      <w:r>
        <w:t xml:space="preserve">    public interface IProductRepository</w:t>
      </w:r>
    </w:p>
    <w:p w14:paraId="0D4D859D" w14:textId="77777777" w:rsidR="00684ADF" w:rsidRDefault="00684ADF" w:rsidP="00684ADF">
      <w:r>
        <w:t xml:space="preserve">    {</w:t>
      </w:r>
    </w:p>
    <w:p w14:paraId="720B9B9E" w14:textId="77777777" w:rsidR="00684ADF" w:rsidRDefault="00684ADF" w:rsidP="00684ADF">
      <w:r>
        <w:t xml:space="preserve">        Task&lt;List&lt;Product&gt;&gt; GetAllAsync();</w:t>
      </w:r>
    </w:p>
    <w:p w14:paraId="425DF675" w14:textId="77777777" w:rsidR="00684ADF" w:rsidRDefault="00684ADF" w:rsidP="00684ADF">
      <w:r>
        <w:t xml:space="preserve">        Task&lt;Product?&gt; GetByIdAsync(int id);</w:t>
      </w:r>
    </w:p>
    <w:p w14:paraId="29C4BC4C" w14:textId="77777777" w:rsidR="00684ADF" w:rsidRDefault="00684ADF" w:rsidP="00684ADF">
      <w:r>
        <w:t xml:space="preserve">        Task&lt;Product&gt; AddAsync(Product product);</w:t>
      </w:r>
    </w:p>
    <w:p w14:paraId="7B78889F" w14:textId="77777777" w:rsidR="00684ADF" w:rsidRDefault="00684ADF" w:rsidP="00684ADF">
      <w:r>
        <w:t xml:space="preserve">        Task&lt;bool&gt; UpdateAsync(int id, Product product);</w:t>
      </w:r>
    </w:p>
    <w:p w14:paraId="5A1E33DF" w14:textId="77777777" w:rsidR="00684ADF" w:rsidRDefault="00684ADF" w:rsidP="00684ADF">
      <w:r>
        <w:t xml:space="preserve">        Task&lt;Product?&gt; DeleteAsync(int id);</w:t>
      </w:r>
    </w:p>
    <w:p w14:paraId="53B8D272" w14:textId="77777777" w:rsidR="00684ADF" w:rsidRDefault="00684ADF" w:rsidP="00684ADF">
      <w:r>
        <w:t xml:space="preserve">        Task&lt;List&lt;Product&gt;&gt; GetByIdsAsync(List&lt;int&gt; productIds);</w:t>
      </w:r>
    </w:p>
    <w:p w14:paraId="746E307C" w14:textId="77777777" w:rsidR="00684ADF" w:rsidRDefault="00684ADF" w:rsidP="00684ADF"/>
    <w:p w14:paraId="4246F36B" w14:textId="77777777" w:rsidR="00684ADF" w:rsidRDefault="00684ADF" w:rsidP="00684ADF">
      <w:r>
        <w:t xml:space="preserve">    }</w:t>
      </w:r>
    </w:p>
    <w:p w14:paraId="6CC0DF82" w14:textId="36F518C7" w:rsidR="00684ADF" w:rsidRDefault="00684ADF" w:rsidP="00684ADF">
      <w:r>
        <w:t>}</w:t>
      </w:r>
    </w:p>
    <w:p w14:paraId="4EBE2F7B" w14:textId="17B14D63" w:rsidR="00684ADF" w:rsidRDefault="00684ADF" w:rsidP="00684ADF">
      <w:r>
        <w:t>Repository example</w:t>
      </w:r>
    </w:p>
    <w:p w14:paraId="29CEE844" w14:textId="77777777" w:rsidR="00684ADF" w:rsidRDefault="00684ADF" w:rsidP="00684ADF">
      <w:r>
        <w:t>using ComputerStore.Application.Interfaces;</w:t>
      </w:r>
    </w:p>
    <w:p w14:paraId="01B13314" w14:textId="77777777" w:rsidR="00684ADF" w:rsidRDefault="00684ADF" w:rsidP="00684ADF">
      <w:r>
        <w:lastRenderedPageBreak/>
        <w:t>using ComputerStore.Domain.Entities;</w:t>
      </w:r>
    </w:p>
    <w:p w14:paraId="0601267D" w14:textId="77777777" w:rsidR="00684ADF" w:rsidRDefault="00684ADF" w:rsidP="00684ADF">
      <w:r>
        <w:t>using Microsoft.EntityFrameworkCore;</w:t>
      </w:r>
    </w:p>
    <w:p w14:paraId="752E40EE" w14:textId="77777777" w:rsidR="00684ADF" w:rsidRDefault="00684ADF" w:rsidP="00684ADF">
      <w:r>
        <w:t>using ComputerStore.Infrastructure.Data;</w:t>
      </w:r>
    </w:p>
    <w:p w14:paraId="0A7DF226" w14:textId="77777777" w:rsidR="00684ADF" w:rsidRDefault="00684ADF" w:rsidP="00684ADF"/>
    <w:p w14:paraId="1CBF6490" w14:textId="77777777" w:rsidR="00684ADF" w:rsidRDefault="00684ADF" w:rsidP="00684ADF">
      <w:r>
        <w:t>namespace ComputerStore.Infrastructure.Repositories</w:t>
      </w:r>
    </w:p>
    <w:p w14:paraId="7581AA19" w14:textId="77777777" w:rsidR="00684ADF" w:rsidRDefault="00684ADF" w:rsidP="00684ADF">
      <w:r>
        <w:t>{</w:t>
      </w:r>
    </w:p>
    <w:p w14:paraId="0A676D5B" w14:textId="77777777" w:rsidR="00684ADF" w:rsidRDefault="00684ADF" w:rsidP="00684ADF">
      <w:r>
        <w:t xml:space="preserve">    public class ProductRepository : IProductRepository</w:t>
      </w:r>
    </w:p>
    <w:p w14:paraId="3CDB01AB" w14:textId="77777777" w:rsidR="00684ADF" w:rsidRDefault="00684ADF" w:rsidP="00684ADF">
      <w:r>
        <w:t xml:space="preserve">    {</w:t>
      </w:r>
    </w:p>
    <w:p w14:paraId="38DBCD25" w14:textId="77777777" w:rsidR="00684ADF" w:rsidRDefault="00684ADF" w:rsidP="00684ADF">
      <w:r>
        <w:t xml:space="preserve">        private readonly ApplicationDbContext _context;</w:t>
      </w:r>
    </w:p>
    <w:p w14:paraId="6359DDFB" w14:textId="77777777" w:rsidR="00684ADF" w:rsidRDefault="00684ADF" w:rsidP="00684ADF"/>
    <w:p w14:paraId="09A5C259" w14:textId="77777777" w:rsidR="00684ADF" w:rsidRDefault="00684ADF" w:rsidP="00684ADF">
      <w:r>
        <w:t xml:space="preserve">        public ProductRepository(ApplicationDbContext context)</w:t>
      </w:r>
    </w:p>
    <w:p w14:paraId="371D93D8" w14:textId="77777777" w:rsidR="00684ADF" w:rsidRDefault="00684ADF" w:rsidP="00684ADF">
      <w:r>
        <w:t xml:space="preserve">        {</w:t>
      </w:r>
    </w:p>
    <w:p w14:paraId="04BD9233" w14:textId="77777777" w:rsidR="00684ADF" w:rsidRDefault="00684ADF" w:rsidP="00684ADF">
      <w:r>
        <w:t xml:space="preserve">            _context = context;</w:t>
      </w:r>
    </w:p>
    <w:p w14:paraId="779E6200" w14:textId="77777777" w:rsidR="00684ADF" w:rsidRDefault="00684ADF" w:rsidP="00684ADF">
      <w:r>
        <w:t xml:space="preserve">        }</w:t>
      </w:r>
    </w:p>
    <w:p w14:paraId="1222920A" w14:textId="77777777" w:rsidR="00684ADF" w:rsidRDefault="00684ADF" w:rsidP="00684ADF"/>
    <w:p w14:paraId="53493CCF" w14:textId="77777777" w:rsidR="00684ADF" w:rsidRDefault="00684ADF" w:rsidP="00684ADF">
      <w:r>
        <w:t xml:space="preserve">        public async Task&lt;List&lt;Product&gt;&gt; GetAllAsync()</w:t>
      </w:r>
    </w:p>
    <w:p w14:paraId="3BAEAD5D" w14:textId="77777777" w:rsidR="00684ADF" w:rsidRDefault="00684ADF" w:rsidP="00684ADF">
      <w:r>
        <w:t xml:space="preserve">        {</w:t>
      </w:r>
    </w:p>
    <w:p w14:paraId="373D8C4C" w14:textId="77777777" w:rsidR="00684ADF" w:rsidRDefault="00684ADF" w:rsidP="00684ADF">
      <w:r>
        <w:t xml:space="preserve">            return await _context.Products.ToListAsync();</w:t>
      </w:r>
    </w:p>
    <w:p w14:paraId="4F3C0C56" w14:textId="77777777" w:rsidR="00684ADF" w:rsidRDefault="00684ADF" w:rsidP="00684ADF">
      <w:r>
        <w:t xml:space="preserve">        }</w:t>
      </w:r>
    </w:p>
    <w:p w14:paraId="4DB21915" w14:textId="77777777" w:rsidR="00684ADF" w:rsidRDefault="00684ADF" w:rsidP="00684ADF"/>
    <w:p w14:paraId="44790C4D" w14:textId="77777777" w:rsidR="00684ADF" w:rsidRDefault="00684ADF" w:rsidP="00684ADF">
      <w:r>
        <w:t xml:space="preserve">        public async Task&lt;Product?&gt; GetByIdAsync(int id)</w:t>
      </w:r>
    </w:p>
    <w:p w14:paraId="72D9BF5C" w14:textId="77777777" w:rsidR="00684ADF" w:rsidRDefault="00684ADF" w:rsidP="00684ADF">
      <w:r>
        <w:t xml:space="preserve">        {</w:t>
      </w:r>
    </w:p>
    <w:p w14:paraId="268F2103" w14:textId="77777777" w:rsidR="00684ADF" w:rsidRDefault="00684ADF" w:rsidP="00684ADF">
      <w:r>
        <w:t xml:space="preserve">            return await _context.Products.FindAsync(id);</w:t>
      </w:r>
    </w:p>
    <w:p w14:paraId="5BF23BD7" w14:textId="77777777" w:rsidR="00684ADF" w:rsidRDefault="00684ADF" w:rsidP="00684ADF">
      <w:r>
        <w:t xml:space="preserve">        }</w:t>
      </w:r>
    </w:p>
    <w:p w14:paraId="76EE9971" w14:textId="77777777" w:rsidR="00684ADF" w:rsidRDefault="00684ADF" w:rsidP="00684ADF"/>
    <w:p w14:paraId="3A818B4C" w14:textId="77777777" w:rsidR="00684ADF" w:rsidRDefault="00684ADF" w:rsidP="00684ADF">
      <w:r>
        <w:t xml:space="preserve">        public async Task&lt;Product&gt; AddAsync(Product product)</w:t>
      </w:r>
    </w:p>
    <w:p w14:paraId="16C9B735" w14:textId="77777777" w:rsidR="00684ADF" w:rsidRDefault="00684ADF" w:rsidP="00684ADF">
      <w:r>
        <w:t xml:space="preserve">        {</w:t>
      </w:r>
    </w:p>
    <w:p w14:paraId="53862280" w14:textId="77777777" w:rsidR="00684ADF" w:rsidRDefault="00684ADF" w:rsidP="00684ADF">
      <w:r>
        <w:t xml:space="preserve">            _context.Products.Add(product);</w:t>
      </w:r>
    </w:p>
    <w:p w14:paraId="5BE675D2" w14:textId="77777777" w:rsidR="00684ADF" w:rsidRDefault="00684ADF" w:rsidP="00684ADF">
      <w:r>
        <w:t xml:space="preserve">            await _context.SaveChangesAsync();</w:t>
      </w:r>
    </w:p>
    <w:p w14:paraId="3342D3A7" w14:textId="77777777" w:rsidR="00684ADF" w:rsidRDefault="00684ADF" w:rsidP="00684ADF">
      <w:r>
        <w:t xml:space="preserve">            return product;</w:t>
      </w:r>
    </w:p>
    <w:p w14:paraId="25BE89C2" w14:textId="77777777" w:rsidR="00684ADF" w:rsidRDefault="00684ADF" w:rsidP="00684ADF">
      <w:r>
        <w:t xml:space="preserve">        }</w:t>
      </w:r>
    </w:p>
    <w:p w14:paraId="19B79405" w14:textId="77777777" w:rsidR="00684ADF" w:rsidRDefault="00684ADF" w:rsidP="00684ADF"/>
    <w:p w14:paraId="32B654AA" w14:textId="77777777" w:rsidR="00684ADF" w:rsidRDefault="00684ADF" w:rsidP="00684ADF">
      <w:r>
        <w:t xml:space="preserve">        public async Task&lt;bool&gt; UpdateAsync(int id, Product updatedProduct)</w:t>
      </w:r>
    </w:p>
    <w:p w14:paraId="17DAD73A" w14:textId="77777777" w:rsidR="00684ADF" w:rsidRDefault="00684ADF" w:rsidP="00684ADF">
      <w:r>
        <w:t xml:space="preserve">        {</w:t>
      </w:r>
    </w:p>
    <w:p w14:paraId="417F7AE7" w14:textId="77777777" w:rsidR="00684ADF" w:rsidRDefault="00684ADF" w:rsidP="00684ADF">
      <w:r>
        <w:t xml:space="preserve">            var product = await _context.Products.FindAsync(id);</w:t>
      </w:r>
    </w:p>
    <w:p w14:paraId="529AB78C" w14:textId="77777777" w:rsidR="00684ADF" w:rsidRDefault="00684ADF" w:rsidP="00684ADF">
      <w:r>
        <w:t xml:space="preserve">            if (product == null) return false;</w:t>
      </w:r>
    </w:p>
    <w:p w14:paraId="14806894" w14:textId="77777777" w:rsidR="00684ADF" w:rsidRDefault="00684ADF" w:rsidP="00684ADF"/>
    <w:p w14:paraId="1D38ACC4" w14:textId="77777777" w:rsidR="00684ADF" w:rsidRDefault="00684ADF" w:rsidP="00684ADF">
      <w:r>
        <w:t xml:space="preserve">            product.Name = updatedProduct.Name;</w:t>
      </w:r>
    </w:p>
    <w:p w14:paraId="22489B1E" w14:textId="77777777" w:rsidR="00684ADF" w:rsidRDefault="00684ADF" w:rsidP="00684ADF">
      <w:r>
        <w:t xml:space="preserve">            product.Description = updatedProduct.Description;</w:t>
      </w:r>
    </w:p>
    <w:p w14:paraId="5673A56A" w14:textId="77777777" w:rsidR="00684ADF" w:rsidRDefault="00684ADF" w:rsidP="00684ADF">
      <w:r>
        <w:t xml:space="preserve">            product.Price = updatedProduct.Price;</w:t>
      </w:r>
    </w:p>
    <w:p w14:paraId="2D9DB358" w14:textId="77777777" w:rsidR="00684ADF" w:rsidRDefault="00684ADF" w:rsidP="00684ADF"/>
    <w:p w14:paraId="15F5F6A9" w14:textId="77777777" w:rsidR="00684ADF" w:rsidRDefault="00684ADF" w:rsidP="00684ADF">
      <w:r>
        <w:t xml:space="preserve">            await _context.SaveChangesAsync();</w:t>
      </w:r>
    </w:p>
    <w:p w14:paraId="18047402" w14:textId="77777777" w:rsidR="00684ADF" w:rsidRDefault="00684ADF" w:rsidP="00684ADF">
      <w:r>
        <w:t xml:space="preserve">            return true;</w:t>
      </w:r>
    </w:p>
    <w:p w14:paraId="7DE3368E" w14:textId="77777777" w:rsidR="00684ADF" w:rsidRDefault="00684ADF" w:rsidP="00684ADF">
      <w:r>
        <w:t xml:space="preserve">        }</w:t>
      </w:r>
    </w:p>
    <w:p w14:paraId="10B0F0E1" w14:textId="77777777" w:rsidR="00684ADF" w:rsidRDefault="00684ADF" w:rsidP="00684ADF"/>
    <w:p w14:paraId="6F15B4FD" w14:textId="77777777" w:rsidR="00684ADF" w:rsidRDefault="00684ADF" w:rsidP="00684ADF">
      <w:r>
        <w:t xml:space="preserve">        public async Task&lt;Product?&gt; DeleteAsync(int id)</w:t>
      </w:r>
    </w:p>
    <w:p w14:paraId="2ECD322A" w14:textId="77777777" w:rsidR="00684ADF" w:rsidRDefault="00684ADF" w:rsidP="00684ADF">
      <w:r>
        <w:t xml:space="preserve">        {</w:t>
      </w:r>
    </w:p>
    <w:p w14:paraId="110A5099" w14:textId="77777777" w:rsidR="00684ADF" w:rsidRDefault="00684ADF" w:rsidP="00684ADF">
      <w:r>
        <w:t xml:space="preserve">            var product = await _context.Products.FindAsync(id);</w:t>
      </w:r>
    </w:p>
    <w:p w14:paraId="53C2C12B" w14:textId="77777777" w:rsidR="00684ADF" w:rsidRDefault="00684ADF" w:rsidP="00684ADF">
      <w:r>
        <w:t xml:space="preserve">            if (product == null) return null;</w:t>
      </w:r>
    </w:p>
    <w:p w14:paraId="71796250" w14:textId="77777777" w:rsidR="00684ADF" w:rsidRDefault="00684ADF" w:rsidP="00684ADF"/>
    <w:p w14:paraId="58BD9324" w14:textId="77777777" w:rsidR="00684ADF" w:rsidRDefault="00684ADF" w:rsidP="00684ADF">
      <w:r>
        <w:t xml:space="preserve">            _context.Products.Remove(product);</w:t>
      </w:r>
    </w:p>
    <w:p w14:paraId="7BC2C47C" w14:textId="77777777" w:rsidR="00684ADF" w:rsidRDefault="00684ADF" w:rsidP="00684ADF">
      <w:r>
        <w:t xml:space="preserve">            await _context.SaveChangesAsync();</w:t>
      </w:r>
    </w:p>
    <w:p w14:paraId="79F8C546" w14:textId="77777777" w:rsidR="00684ADF" w:rsidRDefault="00684ADF" w:rsidP="00684ADF">
      <w:r>
        <w:t xml:space="preserve">            return product;</w:t>
      </w:r>
    </w:p>
    <w:p w14:paraId="57B514ED" w14:textId="77777777" w:rsidR="00684ADF" w:rsidRDefault="00684ADF" w:rsidP="00684ADF">
      <w:r>
        <w:t xml:space="preserve">        }</w:t>
      </w:r>
    </w:p>
    <w:p w14:paraId="58F0A3BC" w14:textId="77777777" w:rsidR="00684ADF" w:rsidRDefault="00684ADF" w:rsidP="00684ADF">
      <w:r>
        <w:t xml:space="preserve">        public async Task&lt;List&lt;Product&gt;&gt; GetByIdsAsync(List&lt;int&gt; productIds)</w:t>
      </w:r>
    </w:p>
    <w:p w14:paraId="22C642C2" w14:textId="77777777" w:rsidR="00684ADF" w:rsidRDefault="00684ADF" w:rsidP="00684ADF">
      <w:r>
        <w:t xml:space="preserve">        {</w:t>
      </w:r>
    </w:p>
    <w:p w14:paraId="2AFBCFB0" w14:textId="77777777" w:rsidR="00684ADF" w:rsidRDefault="00684ADF" w:rsidP="00684ADF">
      <w:r>
        <w:t xml:space="preserve">            return await _context.Products</w:t>
      </w:r>
    </w:p>
    <w:p w14:paraId="195B6A28" w14:textId="77777777" w:rsidR="00684ADF" w:rsidRDefault="00684ADF" w:rsidP="00684ADF">
      <w:r>
        <w:t xml:space="preserve">                .Where(p =&gt; productIds.Contains(p.Id))</w:t>
      </w:r>
    </w:p>
    <w:p w14:paraId="6304447D" w14:textId="77777777" w:rsidR="00684ADF" w:rsidRDefault="00684ADF" w:rsidP="00684ADF">
      <w:r>
        <w:t xml:space="preserve">                .Include(p =&gt; p.Categories)</w:t>
      </w:r>
    </w:p>
    <w:p w14:paraId="35C465F3" w14:textId="77777777" w:rsidR="00684ADF" w:rsidRDefault="00684ADF" w:rsidP="00684ADF">
      <w:r>
        <w:t xml:space="preserve">                .ToListAsync();</w:t>
      </w:r>
    </w:p>
    <w:p w14:paraId="4A87DC64" w14:textId="77777777" w:rsidR="00684ADF" w:rsidRDefault="00684ADF" w:rsidP="00684ADF">
      <w:r>
        <w:t xml:space="preserve">        }</w:t>
      </w:r>
    </w:p>
    <w:p w14:paraId="591EBC3F" w14:textId="77777777" w:rsidR="00684ADF" w:rsidRDefault="00684ADF" w:rsidP="00684ADF"/>
    <w:p w14:paraId="0B28A783" w14:textId="77777777" w:rsidR="00684ADF" w:rsidRDefault="00684ADF" w:rsidP="00684ADF">
      <w:r>
        <w:lastRenderedPageBreak/>
        <w:t xml:space="preserve">    }</w:t>
      </w:r>
    </w:p>
    <w:p w14:paraId="014BAF25" w14:textId="31AF1246" w:rsidR="00684ADF" w:rsidRDefault="00684ADF" w:rsidP="00684ADF">
      <w:r>
        <w:t>}</w:t>
      </w:r>
    </w:p>
    <w:p w14:paraId="19CDAAA8" w14:textId="1DE32EED" w:rsidR="00684ADF" w:rsidRDefault="00684ADF" w:rsidP="00684ADF">
      <w:r>
        <w:t>Interface for service example</w:t>
      </w:r>
    </w:p>
    <w:p w14:paraId="1B1A23CA" w14:textId="77777777" w:rsidR="00684ADF" w:rsidRDefault="00684ADF" w:rsidP="00684ADF">
      <w:r>
        <w:t>using ComputerStore.Domain.Entities;</w:t>
      </w:r>
    </w:p>
    <w:p w14:paraId="54DBA9CA" w14:textId="77777777" w:rsidR="00684ADF" w:rsidRDefault="00684ADF" w:rsidP="00684ADF"/>
    <w:p w14:paraId="0A0D8713" w14:textId="77777777" w:rsidR="00684ADF" w:rsidRDefault="00684ADF" w:rsidP="00684ADF">
      <w:r>
        <w:t>namespace ComputerStore.Application.Interfaces</w:t>
      </w:r>
    </w:p>
    <w:p w14:paraId="44038B77" w14:textId="77777777" w:rsidR="00684ADF" w:rsidRDefault="00684ADF" w:rsidP="00684ADF">
      <w:r>
        <w:t>{</w:t>
      </w:r>
    </w:p>
    <w:p w14:paraId="570A2A79" w14:textId="77777777" w:rsidR="00684ADF" w:rsidRDefault="00684ADF" w:rsidP="00684ADF">
      <w:r>
        <w:t xml:space="preserve">    public interface IProductService</w:t>
      </w:r>
    </w:p>
    <w:p w14:paraId="3C0C406B" w14:textId="77777777" w:rsidR="00684ADF" w:rsidRDefault="00684ADF" w:rsidP="00684ADF">
      <w:r>
        <w:t xml:space="preserve">    {</w:t>
      </w:r>
    </w:p>
    <w:p w14:paraId="3D102841" w14:textId="77777777" w:rsidR="00684ADF" w:rsidRDefault="00684ADF" w:rsidP="00684ADF">
      <w:r>
        <w:t xml:space="preserve">        Task&lt;List&lt;Product&gt;&gt; GetAllAsync();</w:t>
      </w:r>
    </w:p>
    <w:p w14:paraId="2FE52838" w14:textId="77777777" w:rsidR="00684ADF" w:rsidRDefault="00684ADF" w:rsidP="00684ADF">
      <w:r>
        <w:t xml:space="preserve">        Task&lt;Product?&gt; GetByIdAsync(int id);</w:t>
      </w:r>
    </w:p>
    <w:p w14:paraId="0544C7AF" w14:textId="77777777" w:rsidR="00684ADF" w:rsidRDefault="00684ADF" w:rsidP="00684ADF">
      <w:r>
        <w:t xml:space="preserve">        Task&lt;Product&gt; CreateAsync(Product product);</w:t>
      </w:r>
    </w:p>
    <w:p w14:paraId="3AAD4829" w14:textId="77777777" w:rsidR="00684ADF" w:rsidRDefault="00684ADF" w:rsidP="00684ADF">
      <w:r>
        <w:t xml:space="preserve">        Task&lt;bool&gt; UpdateAsync(int id, Product product);</w:t>
      </w:r>
    </w:p>
    <w:p w14:paraId="24B62097" w14:textId="77777777" w:rsidR="00684ADF" w:rsidRDefault="00684ADF" w:rsidP="00684ADF">
      <w:r>
        <w:t xml:space="preserve">        Task&lt;Product?&gt; DeleteAsync(int id);</w:t>
      </w:r>
    </w:p>
    <w:p w14:paraId="7A0D1692" w14:textId="77777777" w:rsidR="00684ADF" w:rsidRDefault="00684ADF" w:rsidP="00684ADF">
      <w:r>
        <w:t xml:space="preserve">    }</w:t>
      </w:r>
    </w:p>
    <w:p w14:paraId="29A3E9DB" w14:textId="6327D772" w:rsidR="00684ADF" w:rsidRDefault="00684ADF" w:rsidP="00684ADF">
      <w:r>
        <w:t>}</w:t>
      </w:r>
    </w:p>
    <w:p w14:paraId="7CEB299B" w14:textId="781BBAB9" w:rsidR="00684ADF" w:rsidRDefault="00684ADF" w:rsidP="00684ADF">
      <w:r>
        <w:t>Service example</w:t>
      </w:r>
    </w:p>
    <w:p w14:paraId="737B743C" w14:textId="77777777" w:rsidR="00684ADF" w:rsidRDefault="00684ADF" w:rsidP="00684ADF">
      <w:r>
        <w:t>using ComputerStore.Application.Interfaces;</w:t>
      </w:r>
    </w:p>
    <w:p w14:paraId="62271629" w14:textId="77777777" w:rsidR="00684ADF" w:rsidRDefault="00684ADF" w:rsidP="00684ADF">
      <w:r>
        <w:t>using ComputerStore.Domain.Entities;</w:t>
      </w:r>
    </w:p>
    <w:p w14:paraId="108A002F" w14:textId="77777777" w:rsidR="00684ADF" w:rsidRDefault="00684ADF" w:rsidP="00684ADF"/>
    <w:p w14:paraId="1935C406" w14:textId="77777777" w:rsidR="00684ADF" w:rsidRDefault="00684ADF" w:rsidP="00684ADF">
      <w:r>
        <w:t>namespace ComputerStore.Application.Services</w:t>
      </w:r>
    </w:p>
    <w:p w14:paraId="3EADCF74" w14:textId="77777777" w:rsidR="00684ADF" w:rsidRDefault="00684ADF" w:rsidP="00684ADF">
      <w:r>
        <w:t>{</w:t>
      </w:r>
    </w:p>
    <w:p w14:paraId="2CFC749A" w14:textId="77777777" w:rsidR="00684ADF" w:rsidRDefault="00684ADF" w:rsidP="00684ADF">
      <w:r>
        <w:t xml:space="preserve">    public class ProductService : IProductService</w:t>
      </w:r>
    </w:p>
    <w:p w14:paraId="6C11FB27" w14:textId="77777777" w:rsidR="00684ADF" w:rsidRDefault="00684ADF" w:rsidP="00684ADF">
      <w:r>
        <w:t xml:space="preserve">    {</w:t>
      </w:r>
    </w:p>
    <w:p w14:paraId="08DD04C0" w14:textId="77777777" w:rsidR="00684ADF" w:rsidRDefault="00684ADF" w:rsidP="00684ADF">
      <w:r>
        <w:t xml:space="preserve">        private readonly IProductRepository _repository;</w:t>
      </w:r>
    </w:p>
    <w:p w14:paraId="220BFDB6" w14:textId="77777777" w:rsidR="00684ADF" w:rsidRDefault="00684ADF" w:rsidP="00684ADF"/>
    <w:p w14:paraId="4110FF4A" w14:textId="77777777" w:rsidR="00684ADF" w:rsidRDefault="00684ADF" w:rsidP="00684ADF">
      <w:r>
        <w:t xml:space="preserve">        public ProductService(IProductRepository repository)</w:t>
      </w:r>
    </w:p>
    <w:p w14:paraId="441EA15C" w14:textId="77777777" w:rsidR="00684ADF" w:rsidRDefault="00684ADF" w:rsidP="00684ADF">
      <w:r>
        <w:t xml:space="preserve">        {</w:t>
      </w:r>
    </w:p>
    <w:p w14:paraId="66211A57" w14:textId="77777777" w:rsidR="00684ADF" w:rsidRDefault="00684ADF" w:rsidP="00684ADF">
      <w:r>
        <w:t xml:space="preserve">            _repository = repository;</w:t>
      </w:r>
    </w:p>
    <w:p w14:paraId="1EFC663B" w14:textId="77777777" w:rsidR="00684ADF" w:rsidRDefault="00684ADF" w:rsidP="00684ADF">
      <w:r>
        <w:t xml:space="preserve">        }</w:t>
      </w:r>
    </w:p>
    <w:p w14:paraId="53EAAB1E" w14:textId="77777777" w:rsidR="00684ADF" w:rsidRDefault="00684ADF" w:rsidP="00684ADF"/>
    <w:p w14:paraId="6CB374E3" w14:textId="77777777" w:rsidR="00684ADF" w:rsidRDefault="00684ADF" w:rsidP="00684ADF">
      <w:r>
        <w:lastRenderedPageBreak/>
        <w:t xml:space="preserve">        public async Task&lt;List&lt;Product&gt;&gt; GetAllAsync()</w:t>
      </w:r>
    </w:p>
    <w:p w14:paraId="3B98243F" w14:textId="77777777" w:rsidR="00684ADF" w:rsidRDefault="00684ADF" w:rsidP="00684ADF">
      <w:r>
        <w:t xml:space="preserve">        {</w:t>
      </w:r>
    </w:p>
    <w:p w14:paraId="56B3616C" w14:textId="77777777" w:rsidR="00684ADF" w:rsidRDefault="00684ADF" w:rsidP="00684ADF">
      <w:r>
        <w:t xml:space="preserve">            return await _repository.GetAllAsync();</w:t>
      </w:r>
    </w:p>
    <w:p w14:paraId="3AAD5296" w14:textId="77777777" w:rsidR="00684ADF" w:rsidRDefault="00684ADF" w:rsidP="00684ADF">
      <w:r>
        <w:t xml:space="preserve">        }</w:t>
      </w:r>
    </w:p>
    <w:p w14:paraId="264622FB" w14:textId="77777777" w:rsidR="00684ADF" w:rsidRDefault="00684ADF" w:rsidP="00684ADF"/>
    <w:p w14:paraId="6BB8AC88" w14:textId="77777777" w:rsidR="00684ADF" w:rsidRDefault="00684ADF" w:rsidP="00684ADF">
      <w:r>
        <w:t xml:space="preserve">        public async Task&lt;Product?&gt; GetByIdAsync(int id)</w:t>
      </w:r>
    </w:p>
    <w:p w14:paraId="26BFC3D6" w14:textId="77777777" w:rsidR="00684ADF" w:rsidRDefault="00684ADF" w:rsidP="00684ADF">
      <w:r>
        <w:t xml:space="preserve">        {</w:t>
      </w:r>
    </w:p>
    <w:p w14:paraId="25C8A7E9" w14:textId="77777777" w:rsidR="00684ADF" w:rsidRDefault="00684ADF" w:rsidP="00684ADF">
      <w:r>
        <w:t xml:space="preserve">            return await _repository.GetByIdAsync(id);</w:t>
      </w:r>
    </w:p>
    <w:p w14:paraId="1DDE4DD8" w14:textId="77777777" w:rsidR="00684ADF" w:rsidRDefault="00684ADF" w:rsidP="00684ADF">
      <w:r>
        <w:t xml:space="preserve">        }</w:t>
      </w:r>
    </w:p>
    <w:p w14:paraId="745D13C8" w14:textId="77777777" w:rsidR="00684ADF" w:rsidRDefault="00684ADF" w:rsidP="00684ADF"/>
    <w:p w14:paraId="31CCE854" w14:textId="77777777" w:rsidR="00684ADF" w:rsidRDefault="00684ADF" w:rsidP="00684ADF">
      <w:r>
        <w:t xml:space="preserve">        public async Task&lt;Product&gt; CreateAsync(Product product)</w:t>
      </w:r>
    </w:p>
    <w:p w14:paraId="1CF99DFB" w14:textId="77777777" w:rsidR="00684ADF" w:rsidRDefault="00684ADF" w:rsidP="00684ADF">
      <w:r>
        <w:t xml:space="preserve">        {</w:t>
      </w:r>
    </w:p>
    <w:p w14:paraId="2F2E7A41" w14:textId="77777777" w:rsidR="00684ADF" w:rsidRDefault="00684ADF" w:rsidP="00684ADF">
      <w:r>
        <w:t xml:space="preserve">            return await _repository.AddAsync(product);</w:t>
      </w:r>
    </w:p>
    <w:p w14:paraId="2514E1D0" w14:textId="77777777" w:rsidR="00684ADF" w:rsidRDefault="00684ADF" w:rsidP="00684ADF">
      <w:r>
        <w:t xml:space="preserve">        }</w:t>
      </w:r>
    </w:p>
    <w:p w14:paraId="2D27A601" w14:textId="77777777" w:rsidR="00684ADF" w:rsidRDefault="00684ADF" w:rsidP="00684ADF"/>
    <w:p w14:paraId="65184C1A" w14:textId="77777777" w:rsidR="00684ADF" w:rsidRDefault="00684ADF" w:rsidP="00684ADF">
      <w:r>
        <w:t xml:space="preserve">        public async Task&lt;bool&gt; UpdateAsync(int id, Product product)</w:t>
      </w:r>
    </w:p>
    <w:p w14:paraId="702C762E" w14:textId="77777777" w:rsidR="00684ADF" w:rsidRDefault="00684ADF" w:rsidP="00684ADF">
      <w:r>
        <w:t xml:space="preserve">        {</w:t>
      </w:r>
    </w:p>
    <w:p w14:paraId="74BEC2C3" w14:textId="77777777" w:rsidR="00684ADF" w:rsidRDefault="00684ADF" w:rsidP="00684ADF">
      <w:r>
        <w:t xml:space="preserve">            return await _repository.UpdateAsync(id, product);</w:t>
      </w:r>
    </w:p>
    <w:p w14:paraId="55429D03" w14:textId="77777777" w:rsidR="00684ADF" w:rsidRDefault="00684ADF" w:rsidP="00684ADF">
      <w:r>
        <w:t xml:space="preserve">        }</w:t>
      </w:r>
    </w:p>
    <w:p w14:paraId="778E64C3" w14:textId="77777777" w:rsidR="00684ADF" w:rsidRDefault="00684ADF" w:rsidP="00684ADF"/>
    <w:p w14:paraId="2CBC8387" w14:textId="77777777" w:rsidR="00684ADF" w:rsidRDefault="00684ADF" w:rsidP="00684ADF">
      <w:r>
        <w:t xml:space="preserve">        public async Task&lt;Product?&gt; DeleteAsync(int id)</w:t>
      </w:r>
    </w:p>
    <w:p w14:paraId="570EA117" w14:textId="77777777" w:rsidR="00684ADF" w:rsidRDefault="00684ADF" w:rsidP="00684ADF">
      <w:r>
        <w:t xml:space="preserve">        {</w:t>
      </w:r>
    </w:p>
    <w:p w14:paraId="6746E165" w14:textId="77777777" w:rsidR="00684ADF" w:rsidRDefault="00684ADF" w:rsidP="00684ADF">
      <w:r>
        <w:t xml:space="preserve">            return await _repository.DeleteAsync(id);</w:t>
      </w:r>
    </w:p>
    <w:p w14:paraId="2541CB11" w14:textId="77777777" w:rsidR="00684ADF" w:rsidRDefault="00684ADF" w:rsidP="00684ADF">
      <w:r>
        <w:t xml:space="preserve">        }</w:t>
      </w:r>
    </w:p>
    <w:p w14:paraId="681809D0" w14:textId="77777777" w:rsidR="00684ADF" w:rsidRDefault="00684ADF" w:rsidP="00684ADF">
      <w:r>
        <w:t xml:space="preserve">    }</w:t>
      </w:r>
    </w:p>
    <w:p w14:paraId="0EBFE08D" w14:textId="7D3D6B11" w:rsidR="00684ADF" w:rsidRDefault="00684ADF" w:rsidP="00684ADF">
      <w:r>
        <w:t>}</w:t>
      </w:r>
    </w:p>
    <w:p w14:paraId="40A75B39" w14:textId="520EDC69" w:rsidR="00684ADF" w:rsidRDefault="00684ADF" w:rsidP="00684ADF">
      <w:r>
        <w:t>Controller example</w:t>
      </w:r>
    </w:p>
    <w:p w14:paraId="76FD3EDE" w14:textId="77777777" w:rsidR="009C4DBC" w:rsidRDefault="009C4DBC" w:rsidP="009C4DBC">
      <w:r>
        <w:t>using Microsoft.AspNetCore.Mvc;</w:t>
      </w:r>
    </w:p>
    <w:p w14:paraId="6C61B771" w14:textId="77777777" w:rsidR="009C4DBC" w:rsidRDefault="009C4DBC" w:rsidP="009C4DBC">
      <w:r>
        <w:t>using AutoMapper;</w:t>
      </w:r>
    </w:p>
    <w:p w14:paraId="7BC7605C" w14:textId="77777777" w:rsidR="009C4DBC" w:rsidRDefault="009C4DBC" w:rsidP="009C4DBC">
      <w:r>
        <w:t>using ComputerStore.Application.DTOs;</w:t>
      </w:r>
    </w:p>
    <w:p w14:paraId="2AC8A26F" w14:textId="77777777" w:rsidR="009C4DBC" w:rsidRDefault="009C4DBC" w:rsidP="009C4DBC">
      <w:r>
        <w:t>using ComputerStore.Application.Interfaces;</w:t>
      </w:r>
    </w:p>
    <w:p w14:paraId="6E0C3D49" w14:textId="77777777" w:rsidR="009C4DBC" w:rsidRDefault="009C4DBC" w:rsidP="009C4DBC">
      <w:r>
        <w:lastRenderedPageBreak/>
        <w:t>using ComputerStore.Domain.Entities;</w:t>
      </w:r>
    </w:p>
    <w:p w14:paraId="669805DD" w14:textId="77777777" w:rsidR="009C4DBC" w:rsidRDefault="009C4DBC" w:rsidP="009C4DBC"/>
    <w:p w14:paraId="7125E24C" w14:textId="77777777" w:rsidR="009C4DBC" w:rsidRDefault="009C4DBC" w:rsidP="009C4DBC">
      <w:r>
        <w:t>namespace ComputerStore.API.Controllers</w:t>
      </w:r>
    </w:p>
    <w:p w14:paraId="556776D8" w14:textId="77777777" w:rsidR="009C4DBC" w:rsidRDefault="009C4DBC" w:rsidP="009C4DBC">
      <w:r>
        <w:t>{</w:t>
      </w:r>
    </w:p>
    <w:p w14:paraId="7D471268" w14:textId="77777777" w:rsidR="009C4DBC" w:rsidRDefault="009C4DBC" w:rsidP="009C4DBC">
      <w:r>
        <w:t xml:space="preserve">    [ApiController]</w:t>
      </w:r>
    </w:p>
    <w:p w14:paraId="2A9A2D19" w14:textId="77777777" w:rsidR="009C4DBC" w:rsidRDefault="009C4DBC" w:rsidP="009C4DBC">
      <w:r>
        <w:t xml:space="preserve">    [Route("api/[controller]")]</w:t>
      </w:r>
    </w:p>
    <w:p w14:paraId="77C0E1BC" w14:textId="77777777" w:rsidR="009C4DBC" w:rsidRDefault="009C4DBC" w:rsidP="009C4DBC">
      <w:r>
        <w:t xml:space="preserve">    public class ProductsController : ControllerBase</w:t>
      </w:r>
    </w:p>
    <w:p w14:paraId="3DA0D857" w14:textId="77777777" w:rsidR="009C4DBC" w:rsidRDefault="009C4DBC" w:rsidP="009C4DBC">
      <w:r>
        <w:t xml:space="preserve">    {</w:t>
      </w:r>
    </w:p>
    <w:p w14:paraId="5E9862F0" w14:textId="77777777" w:rsidR="009C4DBC" w:rsidRDefault="009C4DBC" w:rsidP="009C4DBC">
      <w:r>
        <w:t xml:space="preserve">        private readonly IProductService _productService;</w:t>
      </w:r>
    </w:p>
    <w:p w14:paraId="17186928" w14:textId="77777777" w:rsidR="009C4DBC" w:rsidRDefault="009C4DBC" w:rsidP="009C4DBC">
      <w:r>
        <w:t xml:space="preserve">        private readonly IMapper _mapper;</w:t>
      </w:r>
    </w:p>
    <w:p w14:paraId="1E86E073" w14:textId="77777777" w:rsidR="009C4DBC" w:rsidRDefault="009C4DBC" w:rsidP="009C4DBC"/>
    <w:p w14:paraId="375D691B" w14:textId="77777777" w:rsidR="009C4DBC" w:rsidRDefault="009C4DBC" w:rsidP="009C4DBC">
      <w:r>
        <w:t xml:space="preserve">        public ProductsController(IProductService productService, IMapper mapper)</w:t>
      </w:r>
    </w:p>
    <w:p w14:paraId="1595F5AC" w14:textId="77777777" w:rsidR="009C4DBC" w:rsidRDefault="009C4DBC" w:rsidP="009C4DBC">
      <w:r>
        <w:t xml:space="preserve">        {</w:t>
      </w:r>
    </w:p>
    <w:p w14:paraId="34FE7830" w14:textId="77777777" w:rsidR="009C4DBC" w:rsidRDefault="009C4DBC" w:rsidP="009C4DBC">
      <w:r>
        <w:t xml:space="preserve">            _productService = productService;</w:t>
      </w:r>
    </w:p>
    <w:p w14:paraId="2155A5D4" w14:textId="77777777" w:rsidR="009C4DBC" w:rsidRDefault="009C4DBC" w:rsidP="009C4DBC">
      <w:r>
        <w:t xml:space="preserve">            _mapper = mapper;</w:t>
      </w:r>
    </w:p>
    <w:p w14:paraId="6DC76811" w14:textId="77777777" w:rsidR="009C4DBC" w:rsidRDefault="009C4DBC" w:rsidP="009C4DBC">
      <w:r>
        <w:t xml:space="preserve">        }</w:t>
      </w:r>
    </w:p>
    <w:p w14:paraId="15F03AE8" w14:textId="77777777" w:rsidR="009C4DBC" w:rsidRDefault="009C4DBC" w:rsidP="009C4DBC"/>
    <w:p w14:paraId="3C108AF5" w14:textId="77777777" w:rsidR="009C4DBC" w:rsidRDefault="009C4DBC" w:rsidP="009C4DBC">
      <w:r>
        <w:t xml:space="preserve">        // GET: api/products</w:t>
      </w:r>
    </w:p>
    <w:p w14:paraId="61AFA714" w14:textId="77777777" w:rsidR="009C4DBC" w:rsidRDefault="009C4DBC" w:rsidP="009C4DBC">
      <w:r>
        <w:t xml:space="preserve">        [HttpGet]</w:t>
      </w:r>
    </w:p>
    <w:p w14:paraId="2AA98E72" w14:textId="77777777" w:rsidR="009C4DBC" w:rsidRDefault="009C4DBC" w:rsidP="009C4DBC">
      <w:r>
        <w:t xml:space="preserve">        public async Task&lt;ActionResult&lt;List&lt;ProductDto&gt;&gt;&gt; GetAll()</w:t>
      </w:r>
    </w:p>
    <w:p w14:paraId="45CA7FA2" w14:textId="77777777" w:rsidR="009C4DBC" w:rsidRDefault="009C4DBC" w:rsidP="009C4DBC">
      <w:r>
        <w:t xml:space="preserve">        {</w:t>
      </w:r>
    </w:p>
    <w:p w14:paraId="048F49FD" w14:textId="77777777" w:rsidR="009C4DBC" w:rsidRDefault="009C4DBC" w:rsidP="009C4DBC">
      <w:r>
        <w:t xml:space="preserve">            var products = await _productService.GetAllAsync();</w:t>
      </w:r>
    </w:p>
    <w:p w14:paraId="0816241D" w14:textId="77777777" w:rsidR="009C4DBC" w:rsidRDefault="009C4DBC" w:rsidP="009C4DBC">
      <w:r>
        <w:t xml:space="preserve">            var productsDto = _mapper.Map&lt;List&lt;ProductDto&gt;&gt;(products);</w:t>
      </w:r>
    </w:p>
    <w:p w14:paraId="54741EA9" w14:textId="77777777" w:rsidR="009C4DBC" w:rsidRDefault="009C4DBC" w:rsidP="009C4DBC">
      <w:r>
        <w:t xml:space="preserve">            return Ok(productsDto);</w:t>
      </w:r>
    </w:p>
    <w:p w14:paraId="05C92718" w14:textId="77777777" w:rsidR="009C4DBC" w:rsidRDefault="009C4DBC" w:rsidP="009C4DBC">
      <w:r>
        <w:t xml:space="preserve">        }</w:t>
      </w:r>
    </w:p>
    <w:p w14:paraId="10ED7433" w14:textId="77777777" w:rsidR="009C4DBC" w:rsidRDefault="009C4DBC" w:rsidP="009C4DBC"/>
    <w:p w14:paraId="008F9003" w14:textId="77777777" w:rsidR="009C4DBC" w:rsidRDefault="009C4DBC" w:rsidP="009C4DBC">
      <w:r>
        <w:t xml:space="preserve">        // GET: api/products/{id}</w:t>
      </w:r>
    </w:p>
    <w:p w14:paraId="1E948182" w14:textId="77777777" w:rsidR="009C4DBC" w:rsidRDefault="009C4DBC" w:rsidP="009C4DBC">
      <w:r>
        <w:t xml:space="preserve">        [HttpGet("{id}")]</w:t>
      </w:r>
    </w:p>
    <w:p w14:paraId="42391778" w14:textId="77777777" w:rsidR="009C4DBC" w:rsidRDefault="009C4DBC" w:rsidP="009C4DBC">
      <w:r>
        <w:t xml:space="preserve">        public async Task&lt;ActionResult&lt;ProductDto&gt;&gt; GetById(int id)</w:t>
      </w:r>
    </w:p>
    <w:p w14:paraId="23462143" w14:textId="77777777" w:rsidR="009C4DBC" w:rsidRDefault="009C4DBC" w:rsidP="009C4DBC">
      <w:r>
        <w:t xml:space="preserve">        {</w:t>
      </w:r>
    </w:p>
    <w:p w14:paraId="5476CE39" w14:textId="77777777" w:rsidR="009C4DBC" w:rsidRDefault="009C4DBC" w:rsidP="009C4DBC">
      <w:r>
        <w:t xml:space="preserve">            var product = await _productService.GetByIdAsync(id);</w:t>
      </w:r>
    </w:p>
    <w:p w14:paraId="6CD2341A" w14:textId="77777777" w:rsidR="009C4DBC" w:rsidRDefault="009C4DBC" w:rsidP="009C4DBC">
      <w:r>
        <w:lastRenderedPageBreak/>
        <w:t xml:space="preserve">            if (product == null)</w:t>
      </w:r>
    </w:p>
    <w:p w14:paraId="5725A9A7" w14:textId="77777777" w:rsidR="009C4DBC" w:rsidRDefault="009C4DBC" w:rsidP="009C4DBC">
      <w:r>
        <w:t xml:space="preserve">                return NotFound(new { message = "Product not found" });</w:t>
      </w:r>
    </w:p>
    <w:p w14:paraId="5AEA4E33" w14:textId="77777777" w:rsidR="009C4DBC" w:rsidRDefault="009C4DBC" w:rsidP="009C4DBC"/>
    <w:p w14:paraId="69C6CEE5" w14:textId="77777777" w:rsidR="009C4DBC" w:rsidRDefault="009C4DBC" w:rsidP="009C4DBC">
      <w:r>
        <w:t xml:space="preserve">            var productDto = _mapper.Map&lt;ProductDto&gt;(product);</w:t>
      </w:r>
    </w:p>
    <w:p w14:paraId="0AFC1544" w14:textId="77777777" w:rsidR="009C4DBC" w:rsidRDefault="009C4DBC" w:rsidP="009C4DBC">
      <w:r>
        <w:t xml:space="preserve">            return Ok(productDto);</w:t>
      </w:r>
    </w:p>
    <w:p w14:paraId="03C87EAA" w14:textId="77777777" w:rsidR="009C4DBC" w:rsidRDefault="009C4DBC" w:rsidP="009C4DBC">
      <w:r>
        <w:t xml:space="preserve">        }</w:t>
      </w:r>
    </w:p>
    <w:p w14:paraId="3DAFF2A2" w14:textId="77777777" w:rsidR="009C4DBC" w:rsidRDefault="009C4DBC" w:rsidP="009C4DBC"/>
    <w:p w14:paraId="21FC1781" w14:textId="77777777" w:rsidR="009C4DBC" w:rsidRDefault="009C4DBC" w:rsidP="009C4DBC">
      <w:r>
        <w:t xml:space="preserve">        // POST: api/products</w:t>
      </w:r>
    </w:p>
    <w:p w14:paraId="5F1E83DB" w14:textId="77777777" w:rsidR="009C4DBC" w:rsidRDefault="009C4DBC" w:rsidP="009C4DBC">
      <w:r>
        <w:t xml:space="preserve">        [HttpPost]</w:t>
      </w:r>
    </w:p>
    <w:p w14:paraId="30B55A27" w14:textId="77777777" w:rsidR="009C4DBC" w:rsidRDefault="009C4DBC" w:rsidP="009C4DBC">
      <w:r>
        <w:t xml:space="preserve">        public async Task&lt;ActionResult&lt;ProductDto&gt;&gt; Create(ProductDto productDto)</w:t>
      </w:r>
    </w:p>
    <w:p w14:paraId="38504BBB" w14:textId="77777777" w:rsidR="009C4DBC" w:rsidRDefault="009C4DBC" w:rsidP="009C4DBC">
      <w:r>
        <w:t xml:space="preserve">        {</w:t>
      </w:r>
    </w:p>
    <w:p w14:paraId="7B761C4C" w14:textId="77777777" w:rsidR="009C4DBC" w:rsidRDefault="009C4DBC" w:rsidP="009C4DBC">
      <w:r>
        <w:t xml:space="preserve">            var product = _mapper.Map&lt;Product&gt;(productDto);</w:t>
      </w:r>
    </w:p>
    <w:p w14:paraId="7D2887DE" w14:textId="77777777" w:rsidR="009C4DBC" w:rsidRDefault="009C4DBC" w:rsidP="009C4DBC">
      <w:r>
        <w:t xml:space="preserve">            await _productService.CreateAsync(product);</w:t>
      </w:r>
    </w:p>
    <w:p w14:paraId="16F13E05" w14:textId="77777777" w:rsidR="009C4DBC" w:rsidRDefault="009C4DBC" w:rsidP="009C4DBC"/>
    <w:p w14:paraId="3FE50EB9" w14:textId="77777777" w:rsidR="009C4DBC" w:rsidRDefault="009C4DBC" w:rsidP="009C4DBC">
      <w:r>
        <w:t xml:space="preserve">            var createdDto = _mapper.Map&lt;ProductDto&gt;(product);</w:t>
      </w:r>
    </w:p>
    <w:p w14:paraId="51729EEE" w14:textId="77777777" w:rsidR="009C4DBC" w:rsidRDefault="009C4DBC" w:rsidP="009C4DBC">
      <w:r>
        <w:t xml:space="preserve">            return CreatedAtAction(nameof(GetById), new { id = product.Id }, createdDto);</w:t>
      </w:r>
    </w:p>
    <w:p w14:paraId="3547F47E" w14:textId="77777777" w:rsidR="009C4DBC" w:rsidRDefault="009C4DBC" w:rsidP="009C4DBC">
      <w:r>
        <w:t xml:space="preserve">        }</w:t>
      </w:r>
    </w:p>
    <w:p w14:paraId="247B4C0F" w14:textId="77777777" w:rsidR="009C4DBC" w:rsidRDefault="009C4DBC" w:rsidP="009C4DBC"/>
    <w:p w14:paraId="29219D76" w14:textId="77777777" w:rsidR="009C4DBC" w:rsidRDefault="009C4DBC" w:rsidP="009C4DBC">
      <w:r>
        <w:t xml:space="preserve">        // PUT: api/products/{id}</w:t>
      </w:r>
    </w:p>
    <w:p w14:paraId="09A292AF" w14:textId="77777777" w:rsidR="009C4DBC" w:rsidRDefault="009C4DBC" w:rsidP="009C4DBC">
      <w:r>
        <w:t xml:space="preserve">        [HttpPut("{id}")]</w:t>
      </w:r>
    </w:p>
    <w:p w14:paraId="3CE1FCBF" w14:textId="77777777" w:rsidR="009C4DBC" w:rsidRDefault="009C4DBC" w:rsidP="009C4DBC">
      <w:r>
        <w:t xml:space="preserve">        public async Task&lt;IActionResult&gt; Update(int id, ProductDto ProductDto)</w:t>
      </w:r>
    </w:p>
    <w:p w14:paraId="44A9F591" w14:textId="77777777" w:rsidR="009C4DBC" w:rsidRDefault="009C4DBC" w:rsidP="009C4DBC">
      <w:r>
        <w:t xml:space="preserve">        {</w:t>
      </w:r>
    </w:p>
    <w:p w14:paraId="473E8EC5" w14:textId="77777777" w:rsidR="009C4DBC" w:rsidRDefault="009C4DBC" w:rsidP="009C4DBC"/>
    <w:p w14:paraId="45F80644" w14:textId="77777777" w:rsidR="009C4DBC" w:rsidRDefault="009C4DBC" w:rsidP="009C4DBC">
      <w:r>
        <w:t xml:space="preserve">            var product = _mapper.Map&lt;Product&gt;(ProductDto);</w:t>
      </w:r>
    </w:p>
    <w:p w14:paraId="57152B5B" w14:textId="77777777" w:rsidR="009C4DBC" w:rsidRDefault="009C4DBC" w:rsidP="009C4DBC">
      <w:r>
        <w:t xml:space="preserve">            product.Id = id;</w:t>
      </w:r>
    </w:p>
    <w:p w14:paraId="622D14ED" w14:textId="77777777" w:rsidR="009C4DBC" w:rsidRDefault="009C4DBC" w:rsidP="009C4DBC"/>
    <w:p w14:paraId="7688C440" w14:textId="77777777" w:rsidR="009C4DBC" w:rsidRDefault="009C4DBC" w:rsidP="009C4DBC">
      <w:r>
        <w:t xml:space="preserve">            var success = await _productService.UpdateAsync(id, product);</w:t>
      </w:r>
    </w:p>
    <w:p w14:paraId="77DDCAA0" w14:textId="77777777" w:rsidR="009C4DBC" w:rsidRDefault="009C4DBC" w:rsidP="009C4DBC">
      <w:r>
        <w:t xml:space="preserve">            if (!success)</w:t>
      </w:r>
    </w:p>
    <w:p w14:paraId="12B3543D" w14:textId="77777777" w:rsidR="009C4DBC" w:rsidRDefault="009C4DBC" w:rsidP="009C4DBC">
      <w:r>
        <w:t xml:space="preserve">                return NotFound(new { message = "Product not found for update." });</w:t>
      </w:r>
    </w:p>
    <w:p w14:paraId="04B3623C" w14:textId="77777777" w:rsidR="009C4DBC" w:rsidRDefault="009C4DBC" w:rsidP="009C4DBC">
      <w:r>
        <w:t xml:space="preserve">            return NoContent();</w:t>
      </w:r>
    </w:p>
    <w:p w14:paraId="70CC4281" w14:textId="77777777" w:rsidR="009C4DBC" w:rsidRDefault="009C4DBC" w:rsidP="009C4DBC">
      <w:r>
        <w:t xml:space="preserve">        }</w:t>
      </w:r>
    </w:p>
    <w:p w14:paraId="67203D3B" w14:textId="77777777" w:rsidR="009C4DBC" w:rsidRDefault="009C4DBC" w:rsidP="009C4DBC"/>
    <w:p w14:paraId="5AD9EFB3" w14:textId="77777777" w:rsidR="009C4DBC" w:rsidRDefault="009C4DBC" w:rsidP="009C4DBC">
      <w:r>
        <w:t xml:space="preserve">        // DELETE: api/products/{id}</w:t>
      </w:r>
    </w:p>
    <w:p w14:paraId="75CD9C1D" w14:textId="77777777" w:rsidR="009C4DBC" w:rsidRDefault="009C4DBC" w:rsidP="009C4DBC">
      <w:r>
        <w:t xml:space="preserve">        [HttpDelete("{id}")]</w:t>
      </w:r>
    </w:p>
    <w:p w14:paraId="6BEAE890" w14:textId="77777777" w:rsidR="009C4DBC" w:rsidRDefault="009C4DBC" w:rsidP="009C4DBC">
      <w:r>
        <w:t xml:space="preserve">        public async Task&lt;IActionResult&gt; Delete(int id)</w:t>
      </w:r>
    </w:p>
    <w:p w14:paraId="2DE8C909" w14:textId="77777777" w:rsidR="009C4DBC" w:rsidRDefault="009C4DBC" w:rsidP="009C4DBC">
      <w:r>
        <w:t xml:space="preserve">        {</w:t>
      </w:r>
    </w:p>
    <w:p w14:paraId="56752753" w14:textId="77777777" w:rsidR="009C4DBC" w:rsidRDefault="009C4DBC" w:rsidP="009C4DBC">
      <w:r>
        <w:t xml:space="preserve">            var deleted = await _productService.DeleteAsync(id);</w:t>
      </w:r>
    </w:p>
    <w:p w14:paraId="677278D0" w14:textId="77777777" w:rsidR="009C4DBC" w:rsidRDefault="009C4DBC" w:rsidP="009C4DBC">
      <w:r>
        <w:t xml:space="preserve">            if (deleted == null)</w:t>
      </w:r>
    </w:p>
    <w:p w14:paraId="2D919F5A" w14:textId="77777777" w:rsidR="009C4DBC" w:rsidRDefault="009C4DBC" w:rsidP="009C4DBC">
      <w:r>
        <w:t xml:space="preserve">                return NotFound(new { message = "Product not found for deletion." });</w:t>
      </w:r>
    </w:p>
    <w:p w14:paraId="469B06BA" w14:textId="77777777" w:rsidR="009C4DBC" w:rsidRDefault="009C4DBC" w:rsidP="009C4DBC"/>
    <w:p w14:paraId="445DEEE7" w14:textId="77777777" w:rsidR="009C4DBC" w:rsidRDefault="009C4DBC" w:rsidP="009C4DBC">
      <w:r>
        <w:t xml:space="preserve">            return NoContent();</w:t>
      </w:r>
    </w:p>
    <w:p w14:paraId="62A2EBE2" w14:textId="77777777" w:rsidR="009C4DBC" w:rsidRDefault="009C4DBC" w:rsidP="009C4DBC">
      <w:r>
        <w:t xml:space="preserve">        }</w:t>
      </w:r>
    </w:p>
    <w:p w14:paraId="1F402062" w14:textId="77777777" w:rsidR="009C4DBC" w:rsidRDefault="009C4DBC" w:rsidP="009C4DBC">
      <w:r>
        <w:t xml:space="preserve">    }</w:t>
      </w:r>
    </w:p>
    <w:p w14:paraId="3E140359" w14:textId="7A271CED" w:rsidR="00684ADF" w:rsidRDefault="009C4DBC" w:rsidP="009C4DBC">
      <w:r>
        <w:t>}</w:t>
      </w:r>
    </w:p>
    <w:p w14:paraId="5431F7CC" w14:textId="3AAD2584" w:rsidR="00356F82" w:rsidRDefault="00356F82" w:rsidP="009C4DBC">
      <w:r>
        <w:t>IntegrationTest example</w:t>
      </w:r>
    </w:p>
    <w:p w14:paraId="59690035" w14:textId="77777777" w:rsidR="00356F82" w:rsidRDefault="00356F82" w:rsidP="00356F82">
      <w:r>
        <w:t>using System.Net;</w:t>
      </w:r>
    </w:p>
    <w:p w14:paraId="2C39D2BD" w14:textId="77777777" w:rsidR="00356F82" w:rsidRDefault="00356F82" w:rsidP="00356F82">
      <w:r>
        <w:t>using System.Net.Http.Json;</w:t>
      </w:r>
    </w:p>
    <w:p w14:paraId="41565C33" w14:textId="77777777" w:rsidR="00356F82" w:rsidRDefault="00356F82" w:rsidP="00356F82">
      <w:r>
        <w:t>using Xunit;</w:t>
      </w:r>
    </w:p>
    <w:p w14:paraId="291BEB91" w14:textId="77777777" w:rsidR="00356F82" w:rsidRDefault="00356F82" w:rsidP="00356F82">
      <w:r>
        <w:t>using Microsoft.AspNetCore.Mvc.Testing;</w:t>
      </w:r>
    </w:p>
    <w:p w14:paraId="2F28E7C1" w14:textId="77777777" w:rsidR="00356F82" w:rsidRDefault="00356F82" w:rsidP="00356F82">
      <w:r>
        <w:t>using ComputerStore.API;</w:t>
      </w:r>
    </w:p>
    <w:p w14:paraId="4F4F94EE" w14:textId="77777777" w:rsidR="00356F82" w:rsidRDefault="00356F82" w:rsidP="00356F82">
      <w:r>
        <w:t>using ComputerStore.Application.DTOs;</w:t>
      </w:r>
    </w:p>
    <w:p w14:paraId="3B1142AE" w14:textId="77777777" w:rsidR="00356F82" w:rsidRDefault="00356F82" w:rsidP="00356F82"/>
    <w:p w14:paraId="2037ED59" w14:textId="77777777" w:rsidR="00356F82" w:rsidRDefault="00356F82" w:rsidP="00356F82">
      <w:r>
        <w:t>namespace ComputerStore.Tests.Integration</w:t>
      </w:r>
    </w:p>
    <w:p w14:paraId="1C992489" w14:textId="77777777" w:rsidR="00356F82" w:rsidRDefault="00356F82" w:rsidP="00356F82">
      <w:r>
        <w:t>{</w:t>
      </w:r>
    </w:p>
    <w:p w14:paraId="3A1B4DE6" w14:textId="77777777" w:rsidR="00356F82" w:rsidRDefault="00356F82" w:rsidP="00356F82">
      <w:r>
        <w:t xml:space="preserve">    public class ProductControllerTests : IClassFixture&lt;WebApplicationFactory&lt;Program&gt;&gt;</w:t>
      </w:r>
    </w:p>
    <w:p w14:paraId="448837E3" w14:textId="77777777" w:rsidR="00356F82" w:rsidRDefault="00356F82" w:rsidP="00356F82">
      <w:r>
        <w:t xml:space="preserve">    {</w:t>
      </w:r>
    </w:p>
    <w:p w14:paraId="38D4D64F" w14:textId="77777777" w:rsidR="00356F82" w:rsidRDefault="00356F82" w:rsidP="00356F82">
      <w:r>
        <w:t xml:space="preserve">        private readonly HttpClient _client;</w:t>
      </w:r>
    </w:p>
    <w:p w14:paraId="582E5C2E" w14:textId="77777777" w:rsidR="00356F82" w:rsidRDefault="00356F82" w:rsidP="00356F82"/>
    <w:p w14:paraId="0593357E" w14:textId="77777777" w:rsidR="00356F82" w:rsidRDefault="00356F82" w:rsidP="00356F82">
      <w:r>
        <w:t xml:space="preserve">        public ProductControllerTests(WebApplicationFactory&lt;Program&gt; factory)</w:t>
      </w:r>
    </w:p>
    <w:p w14:paraId="7B77E202" w14:textId="77777777" w:rsidR="00356F82" w:rsidRDefault="00356F82" w:rsidP="00356F82">
      <w:r>
        <w:t xml:space="preserve">        {</w:t>
      </w:r>
    </w:p>
    <w:p w14:paraId="4126729E" w14:textId="77777777" w:rsidR="00356F82" w:rsidRDefault="00356F82" w:rsidP="00356F82">
      <w:r>
        <w:t xml:space="preserve">            _client = factory.CreateClient();</w:t>
      </w:r>
    </w:p>
    <w:p w14:paraId="7B07F608" w14:textId="77777777" w:rsidR="00356F82" w:rsidRDefault="00356F82" w:rsidP="00356F82">
      <w:r>
        <w:t xml:space="preserve">        }</w:t>
      </w:r>
    </w:p>
    <w:p w14:paraId="7B767A8D" w14:textId="77777777" w:rsidR="00356F82" w:rsidRDefault="00356F82" w:rsidP="00356F82"/>
    <w:p w14:paraId="0B4877ED" w14:textId="77777777" w:rsidR="00356F82" w:rsidRDefault="00356F82" w:rsidP="00356F82">
      <w:r>
        <w:t xml:space="preserve">        [Fact]</w:t>
      </w:r>
    </w:p>
    <w:p w14:paraId="762D6695" w14:textId="77777777" w:rsidR="00356F82" w:rsidRDefault="00356F82" w:rsidP="00356F82">
      <w:r>
        <w:t xml:space="preserve">        public async Task GetAllProducts_ReturnsOk()</w:t>
      </w:r>
    </w:p>
    <w:p w14:paraId="46C557C4" w14:textId="77777777" w:rsidR="00356F82" w:rsidRDefault="00356F82" w:rsidP="00356F82">
      <w:r>
        <w:t xml:space="preserve">        {</w:t>
      </w:r>
    </w:p>
    <w:p w14:paraId="1BC4DAF0" w14:textId="77777777" w:rsidR="00356F82" w:rsidRDefault="00356F82" w:rsidP="00356F82">
      <w:r>
        <w:t xml:space="preserve">            var response = await _client.GetAsync("/api/products");</w:t>
      </w:r>
    </w:p>
    <w:p w14:paraId="6A0FEFC5" w14:textId="77777777" w:rsidR="00356F82" w:rsidRDefault="00356F82" w:rsidP="00356F82">
      <w:r>
        <w:t xml:space="preserve">            Assert.Equal(HttpStatusCode.OK, response.StatusCode);</w:t>
      </w:r>
    </w:p>
    <w:p w14:paraId="006E3675" w14:textId="77777777" w:rsidR="00356F82" w:rsidRDefault="00356F82" w:rsidP="00356F82">
      <w:r>
        <w:t xml:space="preserve">        }</w:t>
      </w:r>
    </w:p>
    <w:p w14:paraId="1F2BCA79" w14:textId="77777777" w:rsidR="00356F82" w:rsidRDefault="00356F82" w:rsidP="00356F82"/>
    <w:p w14:paraId="6E033EA0" w14:textId="77777777" w:rsidR="00356F82" w:rsidRDefault="00356F82" w:rsidP="00356F82">
      <w:r>
        <w:t xml:space="preserve">        [Fact]</w:t>
      </w:r>
    </w:p>
    <w:p w14:paraId="0D866E16" w14:textId="77777777" w:rsidR="00356F82" w:rsidRDefault="00356F82" w:rsidP="00356F82">
      <w:r>
        <w:t xml:space="preserve">        public async Task PostProduct_ReturnsCreated_AndCanRetrieve()</w:t>
      </w:r>
    </w:p>
    <w:p w14:paraId="7939F7B6" w14:textId="77777777" w:rsidR="00356F82" w:rsidRDefault="00356F82" w:rsidP="00356F82">
      <w:r>
        <w:t xml:space="preserve">        {</w:t>
      </w:r>
    </w:p>
    <w:p w14:paraId="3FE10A63" w14:textId="77777777" w:rsidR="00356F82" w:rsidRDefault="00356F82" w:rsidP="00356F82">
      <w:r>
        <w:t xml:space="preserve">            // Arrange</w:t>
      </w:r>
    </w:p>
    <w:p w14:paraId="375848D0" w14:textId="77777777" w:rsidR="00356F82" w:rsidRDefault="00356F82" w:rsidP="00356F82">
      <w:r>
        <w:t xml:space="preserve">            var product = new ProductDto</w:t>
      </w:r>
    </w:p>
    <w:p w14:paraId="50EE2D07" w14:textId="77777777" w:rsidR="00356F82" w:rsidRDefault="00356F82" w:rsidP="00356F82">
      <w:r>
        <w:t xml:space="preserve">            {</w:t>
      </w:r>
    </w:p>
    <w:p w14:paraId="5C423ABC" w14:textId="77777777" w:rsidR="00356F82" w:rsidRDefault="00356F82" w:rsidP="00356F82">
      <w:r>
        <w:t xml:space="preserve">                Name = "Test Product",</w:t>
      </w:r>
    </w:p>
    <w:p w14:paraId="73D42C4A" w14:textId="77777777" w:rsidR="00356F82" w:rsidRDefault="00356F82" w:rsidP="00356F82">
      <w:r>
        <w:t xml:space="preserve">                Description = "Test Description",</w:t>
      </w:r>
    </w:p>
    <w:p w14:paraId="2DB40599" w14:textId="77777777" w:rsidR="00356F82" w:rsidRDefault="00356F82" w:rsidP="00356F82">
      <w:r>
        <w:t xml:space="preserve">                Price = 99.99m</w:t>
      </w:r>
    </w:p>
    <w:p w14:paraId="6E479C04" w14:textId="77777777" w:rsidR="00356F82" w:rsidRDefault="00356F82" w:rsidP="00356F82">
      <w:r>
        <w:t xml:space="preserve">            };</w:t>
      </w:r>
    </w:p>
    <w:p w14:paraId="4C3932B3" w14:textId="77777777" w:rsidR="00356F82" w:rsidRDefault="00356F82" w:rsidP="00356F82"/>
    <w:p w14:paraId="495AD092" w14:textId="77777777" w:rsidR="00356F82" w:rsidRDefault="00356F82" w:rsidP="00356F82">
      <w:r>
        <w:t xml:space="preserve">            // Act</w:t>
      </w:r>
    </w:p>
    <w:p w14:paraId="3C005F2F" w14:textId="77777777" w:rsidR="00356F82" w:rsidRDefault="00356F82" w:rsidP="00356F82">
      <w:r>
        <w:t xml:space="preserve">            var postResponse = await _client.PostAsJsonAsync("/api/products", product);</w:t>
      </w:r>
    </w:p>
    <w:p w14:paraId="7550685C" w14:textId="77777777" w:rsidR="00356F82" w:rsidRDefault="00356F82" w:rsidP="00356F82">
      <w:r>
        <w:t xml:space="preserve">            Assert.Equal(HttpStatusCode.Created, postResponse.StatusCode);</w:t>
      </w:r>
    </w:p>
    <w:p w14:paraId="28C08CE8" w14:textId="77777777" w:rsidR="00356F82" w:rsidRDefault="00356F82" w:rsidP="00356F82"/>
    <w:p w14:paraId="7DEA60F1" w14:textId="77777777" w:rsidR="00356F82" w:rsidRDefault="00356F82" w:rsidP="00356F82">
      <w:r>
        <w:t xml:space="preserve">            var created = await postResponse.Content.ReadFromJsonAsync&lt;ProductDto&gt;();</w:t>
      </w:r>
    </w:p>
    <w:p w14:paraId="2395F464" w14:textId="77777777" w:rsidR="00356F82" w:rsidRDefault="00356F82" w:rsidP="00356F82">
      <w:r>
        <w:t xml:space="preserve">            Assert.NotNull(created);</w:t>
      </w:r>
    </w:p>
    <w:p w14:paraId="4ACD571A" w14:textId="77777777" w:rsidR="00356F82" w:rsidRDefault="00356F82" w:rsidP="00356F82">
      <w:r>
        <w:t xml:space="preserve">            Assert.Equal("Test Product", created!.Name);</w:t>
      </w:r>
    </w:p>
    <w:p w14:paraId="429351D1" w14:textId="77777777" w:rsidR="00356F82" w:rsidRDefault="00356F82" w:rsidP="00356F82"/>
    <w:p w14:paraId="28B6A2CF" w14:textId="77777777" w:rsidR="00356F82" w:rsidRDefault="00356F82" w:rsidP="00356F82">
      <w:r>
        <w:t xml:space="preserve">            // GET by ID</w:t>
      </w:r>
    </w:p>
    <w:p w14:paraId="0190978D" w14:textId="77777777" w:rsidR="00356F82" w:rsidRDefault="00356F82" w:rsidP="00356F82">
      <w:r>
        <w:t xml:space="preserve">            var getResponse = await _client.GetAsync($"/api/products/{created.Id}");</w:t>
      </w:r>
    </w:p>
    <w:p w14:paraId="2312A01E" w14:textId="77777777" w:rsidR="00356F82" w:rsidRDefault="00356F82" w:rsidP="00356F82">
      <w:r>
        <w:t xml:space="preserve">            var fetched = await getResponse.Content.ReadFromJsonAsync&lt;ProductDto&gt;();</w:t>
      </w:r>
    </w:p>
    <w:p w14:paraId="1C95529A" w14:textId="77777777" w:rsidR="00356F82" w:rsidRDefault="00356F82" w:rsidP="00356F82"/>
    <w:p w14:paraId="278EA9AA" w14:textId="77777777" w:rsidR="00356F82" w:rsidRDefault="00356F82" w:rsidP="00356F82">
      <w:r>
        <w:lastRenderedPageBreak/>
        <w:t xml:space="preserve">            Assert.Equal(HttpStatusCode.OK, getResponse.StatusCode);</w:t>
      </w:r>
    </w:p>
    <w:p w14:paraId="270F9412" w14:textId="77777777" w:rsidR="00356F82" w:rsidRDefault="00356F82" w:rsidP="00356F82">
      <w:r>
        <w:t xml:space="preserve">            Assert.Equal(created.Id, fetched!.Id);</w:t>
      </w:r>
    </w:p>
    <w:p w14:paraId="1BB0464E" w14:textId="77777777" w:rsidR="00356F82" w:rsidRDefault="00356F82" w:rsidP="00356F82">
      <w:r>
        <w:t xml:space="preserve">        }</w:t>
      </w:r>
    </w:p>
    <w:p w14:paraId="5485CC4E" w14:textId="77777777" w:rsidR="00356F82" w:rsidRDefault="00356F82" w:rsidP="00356F82"/>
    <w:p w14:paraId="2BFBA3BE" w14:textId="77777777" w:rsidR="00356F82" w:rsidRDefault="00356F82" w:rsidP="00356F82">
      <w:r>
        <w:t xml:space="preserve">        [Fact]</w:t>
      </w:r>
    </w:p>
    <w:p w14:paraId="6FC57242" w14:textId="77777777" w:rsidR="00356F82" w:rsidRDefault="00356F82" w:rsidP="00356F82">
      <w:r>
        <w:t xml:space="preserve">        public async Task UpdateProduct_ReturnsNoContent()</w:t>
      </w:r>
    </w:p>
    <w:p w14:paraId="04BD3DB3" w14:textId="77777777" w:rsidR="00356F82" w:rsidRDefault="00356F82" w:rsidP="00356F82">
      <w:r>
        <w:t xml:space="preserve">        {</w:t>
      </w:r>
    </w:p>
    <w:p w14:paraId="6AF4A8E8" w14:textId="77777777" w:rsidR="00356F82" w:rsidRDefault="00356F82" w:rsidP="00356F82">
      <w:r>
        <w:t xml:space="preserve">            // First create</w:t>
      </w:r>
    </w:p>
    <w:p w14:paraId="4700C4EA" w14:textId="77777777" w:rsidR="00356F82" w:rsidRDefault="00356F82" w:rsidP="00356F82">
      <w:r>
        <w:t xml:space="preserve">            var product = new ProductDto</w:t>
      </w:r>
    </w:p>
    <w:p w14:paraId="038F2FEF" w14:textId="77777777" w:rsidR="00356F82" w:rsidRDefault="00356F82" w:rsidP="00356F82">
      <w:r>
        <w:t xml:space="preserve">            {</w:t>
      </w:r>
    </w:p>
    <w:p w14:paraId="272E9F05" w14:textId="77777777" w:rsidR="00356F82" w:rsidRDefault="00356F82" w:rsidP="00356F82">
      <w:r>
        <w:t xml:space="preserve">                Name = "Original Product",</w:t>
      </w:r>
    </w:p>
    <w:p w14:paraId="42974953" w14:textId="77777777" w:rsidR="00356F82" w:rsidRDefault="00356F82" w:rsidP="00356F82">
      <w:r>
        <w:t xml:space="preserve">                Description = "Before Update"</w:t>
      </w:r>
    </w:p>
    <w:p w14:paraId="40E4CC12" w14:textId="77777777" w:rsidR="00356F82" w:rsidRDefault="00356F82" w:rsidP="00356F82">
      <w:r>
        <w:t xml:space="preserve">            };</w:t>
      </w:r>
    </w:p>
    <w:p w14:paraId="24759CFE" w14:textId="77777777" w:rsidR="00356F82" w:rsidRDefault="00356F82" w:rsidP="00356F82"/>
    <w:p w14:paraId="4F147691" w14:textId="77777777" w:rsidR="00356F82" w:rsidRDefault="00356F82" w:rsidP="00356F82">
      <w:r>
        <w:t xml:space="preserve">            var postResponse = await _client.PostAsJsonAsync("/api/products", product);</w:t>
      </w:r>
    </w:p>
    <w:p w14:paraId="5F157EA7" w14:textId="77777777" w:rsidR="00356F82" w:rsidRDefault="00356F82" w:rsidP="00356F82">
      <w:r>
        <w:t xml:space="preserve">            var created = await postResponse.Content.ReadFromJsonAsync&lt;ProductDto&gt;();</w:t>
      </w:r>
    </w:p>
    <w:p w14:paraId="56A8AEAC" w14:textId="77777777" w:rsidR="00356F82" w:rsidRDefault="00356F82" w:rsidP="00356F82"/>
    <w:p w14:paraId="2041ECCE" w14:textId="77777777" w:rsidR="00356F82" w:rsidRDefault="00356F82" w:rsidP="00356F82">
      <w:r>
        <w:t xml:space="preserve">            // Modify</w:t>
      </w:r>
    </w:p>
    <w:p w14:paraId="1C265907" w14:textId="77777777" w:rsidR="00356F82" w:rsidRDefault="00356F82" w:rsidP="00356F82">
      <w:r>
        <w:t xml:space="preserve">            created!.Name = "Updated Product";</w:t>
      </w:r>
    </w:p>
    <w:p w14:paraId="0632323F" w14:textId="77777777" w:rsidR="00356F82" w:rsidRDefault="00356F82" w:rsidP="00356F82">
      <w:r>
        <w:t xml:space="preserve">            created.Description = "After Update";</w:t>
      </w:r>
    </w:p>
    <w:p w14:paraId="4EBE400D" w14:textId="77777777" w:rsidR="00356F82" w:rsidRDefault="00356F82" w:rsidP="00356F82"/>
    <w:p w14:paraId="73AC1028" w14:textId="77777777" w:rsidR="00356F82" w:rsidRDefault="00356F82" w:rsidP="00356F82">
      <w:r>
        <w:t xml:space="preserve">            // PUT</w:t>
      </w:r>
    </w:p>
    <w:p w14:paraId="2AF4BBC7" w14:textId="77777777" w:rsidR="00356F82" w:rsidRDefault="00356F82" w:rsidP="00356F82">
      <w:r>
        <w:t xml:space="preserve">            var putResponse = await _client.PutAsJsonAsync($"/api/products/{created.Id}", created);</w:t>
      </w:r>
    </w:p>
    <w:p w14:paraId="09D494D7" w14:textId="77777777" w:rsidR="00356F82" w:rsidRDefault="00356F82" w:rsidP="00356F82">
      <w:r>
        <w:t xml:space="preserve">            Assert.Equal(HttpStatusCode.NoContent, putResponse.StatusCode);</w:t>
      </w:r>
    </w:p>
    <w:p w14:paraId="3B5EC3E3" w14:textId="77777777" w:rsidR="00356F82" w:rsidRDefault="00356F82" w:rsidP="00356F82"/>
    <w:p w14:paraId="3D8DB5C1" w14:textId="77777777" w:rsidR="00356F82" w:rsidRDefault="00356F82" w:rsidP="00356F82">
      <w:r>
        <w:t xml:space="preserve">            // GET</w:t>
      </w:r>
    </w:p>
    <w:p w14:paraId="0082823C" w14:textId="77777777" w:rsidR="00356F82" w:rsidRDefault="00356F82" w:rsidP="00356F82">
      <w:r>
        <w:t xml:space="preserve">            var getResponse = await _client.GetAsync($"/api/products/{created.Id}");</w:t>
      </w:r>
    </w:p>
    <w:p w14:paraId="29CAF876" w14:textId="77777777" w:rsidR="00356F82" w:rsidRDefault="00356F82" w:rsidP="00356F82">
      <w:r>
        <w:t xml:space="preserve">            var updated = await getResponse.Content.ReadFromJsonAsync&lt;ProductDto&gt;();</w:t>
      </w:r>
    </w:p>
    <w:p w14:paraId="6AAA9757" w14:textId="77777777" w:rsidR="00356F82" w:rsidRDefault="00356F82" w:rsidP="00356F82"/>
    <w:p w14:paraId="2D7CCD18" w14:textId="77777777" w:rsidR="00356F82" w:rsidRDefault="00356F82" w:rsidP="00356F82">
      <w:r>
        <w:t xml:space="preserve">            Assert.Equal("Updated Product", updated!.Name);</w:t>
      </w:r>
    </w:p>
    <w:p w14:paraId="27D4E3D8" w14:textId="77777777" w:rsidR="00356F82" w:rsidRDefault="00356F82" w:rsidP="00356F82">
      <w:r>
        <w:t xml:space="preserve">        }</w:t>
      </w:r>
    </w:p>
    <w:p w14:paraId="2D358BF1" w14:textId="77777777" w:rsidR="00356F82" w:rsidRDefault="00356F82" w:rsidP="00356F82"/>
    <w:p w14:paraId="7A467869" w14:textId="77777777" w:rsidR="00356F82" w:rsidRDefault="00356F82" w:rsidP="00356F82">
      <w:r>
        <w:t xml:space="preserve">        [Fact]</w:t>
      </w:r>
    </w:p>
    <w:p w14:paraId="7C864881" w14:textId="77777777" w:rsidR="00356F82" w:rsidRDefault="00356F82" w:rsidP="00356F82">
      <w:r>
        <w:t xml:space="preserve">        public async Task DeleteProduct_ReturnsNoContent()</w:t>
      </w:r>
    </w:p>
    <w:p w14:paraId="46988083" w14:textId="77777777" w:rsidR="00356F82" w:rsidRDefault="00356F82" w:rsidP="00356F82">
      <w:r>
        <w:t xml:space="preserve">        {</w:t>
      </w:r>
    </w:p>
    <w:p w14:paraId="638700F9" w14:textId="77777777" w:rsidR="00356F82" w:rsidRDefault="00356F82" w:rsidP="00356F82">
      <w:r>
        <w:t xml:space="preserve">            // First create</w:t>
      </w:r>
    </w:p>
    <w:p w14:paraId="4D3D3310" w14:textId="77777777" w:rsidR="00356F82" w:rsidRDefault="00356F82" w:rsidP="00356F82">
      <w:r>
        <w:t xml:space="preserve">            var product = new ProductDto</w:t>
      </w:r>
    </w:p>
    <w:p w14:paraId="3FDCC827" w14:textId="77777777" w:rsidR="00356F82" w:rsidRDefault="00356F82" w:rsidP="00356F82">
      <w:r>
        <w:t xml:space="preserve">            {</w:t>
      </w:r>
    </w:p>
    <w:p w14:paraId="13F743C2" w14:textId="77777777" w:rsidR="00356F82" w:rsidRDefault="00356F82" w:rsidP="00356F82">
      <w:r>
        <w:t xml:space="preserve">                Name = "To Delete",</w:t>
      </w:r>
    </w:p>
    <w:p w14:paraId="0FEF16D0" w14:textId="77777777" w:rsidR="00356F82" w:rsidRDefault="00356F82" w:rsidP="00356F82">
      <w:r>
        <w:t xml:space="preserve">                Description = "Will be deleted"</w:t>
      </w:r>
    </w:p>
    <w:p w14:paraId="624AD8EA" w14:textId="77777777" w:rsidR="00356F82" w:rsidRDefault="00356F82" w:rsidP="00356F82">
      <w:r>
        <w:t xml:space="preserve">            };</w:t>
      </w:r>
    </w:p>
    <w:p w14:paraId="6C70816A" w14:textId="77777777" w:rsidR="00356F82" w:rsidRDefault="00356F82" w:rsidP="00356F82"/>
    <w:p w14:paraId="3321BBBD" w14:textId="77777777" w:rsidR="00356F82" w:rsidRDefault="00356F82" w:rsidP="00356F82">
      <w:r>
        <w:t xml:space="preserve">            var postResponse = await _client.PostAsJsonAsync("/api/products", product);</w:t>
      </w:r>
    </w:p>
    <w:p w14:paraId="302C21CB" w14:textId="77777777" w:rsidR="00356F82" w:rsidRDefault="00356F82" w:rsidP="00356F82">
      <w:r>
        <w:t xml:space="preserve">            var created = await postResponse.Content.ReadFromJsonAsync&lt;ProductDto&gt;();</w:t>
      </w:r>
    </w:p>
    <w:p w14:paraId="2819444F" w14:textId="77777777" w:rsidR="00356F82" w:rsidRDefault="00356F82" w:rsidP="00356F82"/>
    <w:p w14:paraId="6C5E6330" w14:textId="77777777" w:rsidR="00356F82" w:rsidRDefault="00356F82" w:rsidP="00356F82">
      <w:r>
        <w:t xml:space="preserve">            // DELETE</w:t>
      </w:r>
    </w:p>
    <w:p w14:paraId="7C101621" w14:textId="77777777" w:rsidR="00356F82" w:rsidRDefault="00356F82" w:rsidP="00356F82">
      <w:r>
        <w:t xml:space="preserve">            var deleteResponse = await _client.DeleteAsync($"/api/products/{created!.Id}");</w:t>
      </w:r>
    </w:p>
    <w:p w14:paraId="102DED32" w14:textId="77777777" w:rsidR="00356F82" w:rsidRDefault="00356F82" w:rsidP="00356F82">
      <w:r>
        <w:t xml:space="preserve">            Assert.Equal(HttpStatusCode.NoContent, deleteResponse.StatusCode);</w:t>
      </w:r>
    </w:p>
    <w:p w14:paraId="4CF15EB8" w14:textId="77777777" w:rsidR="00356F82" w:rsidRDefault="00356F82" w:rsidP="00356F82"/>
    <w:p w14:paraId="62CBA497" w14:textId="77777777" w:rsidR="00356F82" w:rsidRDefault="00356F82" w:rsidP="00356F82">
      <w:r>
        <w:t xml:space="preserve">            // Confirm it is deleted</w:t>
      </w:r>
    </w:p>
    <w:p w14:paraId="39761657" w14:textId="77777777" w:rsidR="00356F82" w:rsidRDefault="00356F82" w:rsidP="00356F82">
      <w:r>
        <w:t xml:space="preserve">            var getResponse = await _client.GetAsync($"/api/products/{created.Id}");</w:t>
      </w:r>
    </w:p>
    <w:p w14:paraId="0243C726" w14:textId="77777777" w:rsidR="00356F82" w:rsidRDefault="00356F82" w:rsidP="00356F82">
      <w:r>
        <w:t xml:space="preserve">            Assert.Equal(HttpStatusCode.NotFound, getResponse.StatusCode);</w:t>
      </w:r>
    </w:p>
    <w:p w14:paraId="7D3BB17A" w14:textId="77777777" w:rsidR="00356F82" w:rsidRDefault="00356F82" w:rsidP="00356F82">
      <w:r>
        <w:t xml:space="preserve">        }</w:t>
      </w:r>
    </w:p>
    <w:p w14:paraId="761489C2" w14:textId="77777777" w:rsidR="00356F82" w:rsidRDefault="00356F82" w:rsidP="00356F82">
      <w:r>
        <w:t xml:space="preserve">    }</w:t>
      </w:r>
    </w:p>
    <w:p w14:paraId="4E151417" w14:textId="0CF5D2BD" w:rsidR="00356F82" w:rsidRDefault="00356F82" w:rsidP="00356F82">
      <w:r>
        <w:t>}</w:t>
      </w:r>
    </w:p>
    <w:p w14:paraId="65C3ED93" w14:textId="6DBBB42D" w:rsidR="00356F82" w:rsidRDefault="00356F82" w:rsidP="00356F82">
      <w:r>
        <w:t>UnitTest example</w:t>
      </w:r>
    </w:p>
    <w:p w14:paraId="45D48A25" w14:textId="77777777" w:rsidR="00356F82" w:rsidRDefault="00356F82" w:rsidP="00356F82">
      <w:r>
        <w:t>using System.Collections.Generic;</w:t>
      </w:r>
    </w:p>
    <w:p w14:paraId="05C475AD" w14:textId="77777777" w:rsidR="00356F82" w:rsidRDefault="00356F82" w:rsidP="00356F82">
      <w:r>
        <w:t>using System.Linq;</w:t>
      </w:r>
    </w:p>
    <w:p w14:paraId="5CE32538" w14:textId="77777777" w:rsidR="00356F82" w:rsidRDefault="00356F82" w:rsidP="00356F82">
      <w:r>
        <w:t>using System.Threading.Tasks;</w:t>
      </w:r>
    </w:p>
    <w:p w14:paraId="1117B81A" w14:textId="77777777" w:rsidR="00356F82" w:rsidRDefault="00356F82" w:rsidP="00356F82">
      <w:r>
        <w:t>using Xunit;</w:t>
      </w:r>
    </w:p>
    <w:p w14:paraId="55FE805B" w14:textId="77777777" w:rsidR="00356F82" w:rsidRDefault="00356F82" w:rsidP="00356F82">
      <w:r>
        <w:t>using Moq;</w:t>
      </w:r>
    </w:p>
    <w:p w14:paraId="1F8F04C4" w14:textId="77777777" w:rsidR="00356F82" w:rsidRDefault="00356F82" w:rsidP="00356F82">
      <w:r>
        <w:t>using ComputerStore.Application.Services;</w:t>
      </w:r>
    </w:p>
    <w:p w14:paraId="4CB6A7A6" w14:textId="77777777" w:rsidR="00356F82" w:rsidRDefault="00356F82" w:rsidP="00356F82">
      <w:r>
        <w:lastRenderedPageBreak/>
        <w:t>using ComputerStore.Domain.Entities;</w:t>
      </w:r>
    </w:p>
    <w:p w14:paraId="164A59FB" w14:textId="77777777" w:rsidR="00356F82" w:rsidRDefault="00356F82" w:rsidP="00356F82">
      <w:r>
        <w:t>using ComputerStore.Application.Interfaces;</w:t>
      </w:r>
    </w:p>
    <w:p w14:paraId="3D6AC162" w14:textId="77777777" w:rsidR="00356F82" w:rsidRDefault="00356F82" w:rsidP="00356F82"/>
    <w:p w14:paraId="4389A637" w14:textId="77777777" w:rsidR="00356F82" w:rsidRDefault="00356F82" w:rsidP="00356F82">
      <w:r>
        <w:t>namespace ComputerStore.Tests.UnitTest</w:t>
      </w:r>
    </w:p>
    <w:p w14:paraId="12BA6F1D" w14:textId="77777777" w:rsidR="00356F82" w:rsidRDefault="00356F82" w:rsidP="00356F82">
      <w:r>
        <w:t>{</w:t>
      </w:r>
    </w:p>
    <w:p w14:paraId="15456AED" w14:textId="77777777" w:rsidR="00356F82" w:rsidRDefault="00356F82" w:rsidP="00356F82">
      <w:r>
        <w:t xml:space="preserve">    public class ProductServiceTests</w:t>
      </w:r>
    </w:p>
    <w:p w14:paraId="2323D333" w14:textId="77777777" w:rsidR="00356F82" w:rsidRDefault="00356F82" w:rsidP="00356F82">
      <w:r>
        <w:t xml:space="preserve">    {</w:t>
      </w:r>
    </w:p>
    <w:p w14:paraId="306A21D9" w14:textId="77777777" w:rsidR="00356F82" w:rsidRDefault="00356F82" w:rsidP="00356F82">
      <w:r>
        <w:t xml:space="preserve">        [Fact]</w:t>
      </w:r>
    </w:p>
    <w:p w14:paraId="72A13EE5" w14:textId="77777777" w:rsidR="00356F82" w:rsidRDefault="00356F82" w:rsidP="00356F82">
      <w:r>
        <w:t xml:space="preserve">        public async Task GetAllAsync_ReturnsAllProducts()</w:t>
      </w:r>
    </w:p>
    <w:p w14:paraId="2EF6D8D2" w14:textId="77777777" w:rsidR="00356F82" w:rsidRDefault="00356F82" w:rsidP="00356F82">
      <w:r>
        <w:t xml:space="preserve">        {</w:t>
      </w:r>
    </w:p>
    <w:p w14:paraId="4EE8AD0E" w14:textId="77777777" w:rsidR="00356F82" w:rsidRDefault="00356F82" w:rsidP="00356F82">
      <w:r>
        <w:t xml:space="preserve">            // Arrange</w:t>
      </w:r>
    </w:p>
    <w:p w14:paraId="4F43D7D7" w14:textId="77777777" w:rsidR="00356F82" w:rsidRDefault="00356F82" w:rsidP="00356F82">
      <w:r>
        <w:t xml:space="preserve">            var products = new List&lt;Product&gt;</w:t>
      </w:r>
    </w:p>
    <w:p w14:paraId="78BC2034" w14:textId="77777777" w:rsidR="00356F82" w:rsidRDefault="00356F82" w:rsidP="00356F82">
      <w:r>
        <w:t xml:space="preserve">            {</w:t>
      </w:r>
    </w:p>
    <w:p w14:paraId="642C6792" w14:textId="77777777" w:rsidR="00356F82" w:rsidRDefault="00356F82" w:rsidP="00356F82">
      <w:r>
        <w:t xml:space="preserve">                new() { Id = 1, Name = "CPU", Price = 299.99M },</w:t>
      </w:r>
    </w:p>
    <w:p w14:paraId="168E2F79" w14:textId="77777777" w:rsidR="00356F82" w:rsidRDefault="00356F82" w:rsidP="00356F82">
      <w:r>
        <w:t xml:space="preserve">                new() { Id = 2, Name = "Keyboard", Price = 49.99M }</w:t>
      </w:r>
    </w:p>
    <w:p w14:paraId="67BFE9DB" w14:textId="77777777" w:rsidR="00356F82" w:rsidRDefault="00356F82" w:rsidP="00356F82">
      <w:r>
        <w:t xml:space="preserve">            };</w:t>
      </w:r>
    </w:p>
    <w:p w14:paraId="487B598A" w14:textId="77777777" w:rsidR="00356F82" w:rsidRDefault="00356F82" w:rsidP="00356F82"/>
    <w:p w14:paraId="3F26DAF3" w14:textId="77777777" w:rsidR="00356F82" w:rsidRDefault="00356F82" w:rsidP="00356F82">
      <w:r>
        <w:t xml:space="preserve">            var mockRepo = new Mock&lt;IProductRepository&gt;();</w:t>
      </w:r>
    </w:p>
    <w:p w14:paraId="50AA719F" w14:textId="77777777" w:rsidR="00356F82" w:rsidRDefault="00356F82" w:rsidP="00356F82">
      <w:r>
        <w:t xml:space="preserve">            mockRepo.Setup(repo =&gt; repo.GetAllAsync()).ReturnsAsync(products);</w:t>
      </w:r>
    </w:p>
    <w:p w14:paraId="35D5B655" w14:textId="77777777" w:rsidR="00356F82" w:rsidRDefault="00356F82" w:rsidP="00356F82"/>
    <w:p w14:paraId="62C09EFD" w14:textId="77777777" w:rsidR="00356F82" w:rsidRDefault="00356F82" w:rsidP="00356F82">
      <w:r>
        <w:t xml:space="preserve">            var service = new ProductService(mockRepo.Object);</w:t>
      </w:r>
    </w:p>
    <w:p w14:paraId="12A02E06" w14:textId="77777777" w:rsidR="00356F82" w:rsidRDefault="00356F82" w:rsidP="00356F82"/>
    <w:p w14:paraId="2612550D" w14:textId="77777777" w:rsidR="00356F82" w:rsidRDefault="00356F82" w:rsidP="00356F82">
      <w:r>
        <w:t xml:space="preserve">            // Act</w:t>
      </w:r>
    </w:p>
    <w:p w14:paraId="2855A865" w14:textId="77777777" w:rsidR="00356F82" w:rsidRDefault="00356F82" w:rsidP="00356F82">
      <w:r>
        <w:t xml:space="preserve">            var result = await service.GetAllAsync();</w:t>
      </w:r>
    </w:p>
    <w:p w14:paraId="7929E7E8" w14:textId="77777777" w:rsidR="00356F82" w:rsidRDefault="00356F82" w:rsidP="00356F82"/>
    <w:p w14:paraId="57B2987B" w14:textId="77777777" w:rsidR="00356F82" w:rsidRDefault="00356F82" w:rsidP="00356F82">
      <w:r>
        <w:t xml:space="preserve">            // Assert</w:t>
      </w:r>
    </w:p>
    <w:p w14:paraId="7990816B" w14:textId="77777777" w:rsidR="00356F82" w:rsidRDefault="00356F82" w:rsidP="00356F82">
      <w:r>
        <w:t xml:space="preserve">            Assert.NotNull(result);</w:t>
      </w:r>
    </w:p>
    <w:p w14:paraId="37C1E4CD" w14:textId="77777777" w:rsidR="00356F82" w:rsidRDefault="00356F82" w:rsidP="00356F82">
      <w:r>
        <w:t xml:space="preserve">            Assert.Equal(2, result.Count());</w:t>
      </w:r>
    </w:p>
    <w:p w14:paraId="24735AED" w14:textId="77777777" w:rsidR="00356F82" w:rsidRDefault="00356F82" w:rsidP="00356F82">
      <w:r>
        <w:t xml:space="preserve">        }</w:t>
      </w:r>
    </w:p>
    <w:p w14:paraId="7873F064" w14:textId="77777777" w:rsidR="00356F82" w:rsidRDefault="00356F82" w:rsidP="00356F82"/>
    <w:p w14:paraId="12DA124F" w14:textId="77777777" w:rsidR="00356F82" w:rsidRDefault="00356F82" w:rsidP="00356F82">
      <w:r>
        <w:t xml:space="preserve">        [Fact]</w:t>
      </w:r>
    </w:p>
    <w:p w14:paraId="52FD1C6B" w14:textId="77777777" w:rsidR="00356F82" w:rsidRDefault="00356F82" w:rsidP="00356F82">
      <w:r>
        <w:lastRenderedPageBreak/>
        <w:t xml:space="preserve">        public async Task CreateAsync_CallsRepositoryWithProduct()</w:t>
      </w:r>
    </w:p>
    <w:p w14:paraId="533805CB" w14:textId="77777777" w:rsidR="00356F82" w:rsidRDefault="00356F82" w:rsidP="00356F82">
      <w:r>
        <w:t xml:space="preserve">        {</w:t>
      </w:r>
    </w:p>
    <w:p w14:paraId="27431D2E" w14:textId="77777777" w:rsidR="00356F82" w:rsidRDefault="00356F82" w:rsidP="00356F82">
      <w:r>
        <w:t xml:space="preserve">            // Arrange</w:t>
      </w:r>
    </w:p>
    <w:p w14:paraId="54C33EC8" w14:textId="77777777" w:rsidR="00356F82" w:rsidRDefault="00356F82" w:rsidP="00356F82">
      <w:r>
        <w:t xml:space="preserve">            var product = new Product</w:t>
      </w:r>
    </w:p>
    <w:p w14:paraId="614C6D06" w14:textId="77777777" w:rsidR="00356F82" w:rsidRDefault="00356F82" w:rsidP="00356F82">
      <w:r>
        <w:t xml:space="preserve">            {</w:t>
      </w:r>
    </w:p>
    <w:p w14:paraId="4BFF6E5F" w14:textId="77777777" w:rsidR="00356F82" w:rsidRDefault="00356F82" w:rsidP="00356F82">
      <w:r>
        <w:t xml:space="preserve">                Name = "GPU",</w:t>
      </w:r>
    </w:p>
    <w:p w14:paraId="213A21A2" w14:textId="77777777" w:rsidR="00356F82" w:rsidRDefault="00356F82" w:rsidP="00356F82">
      <w:r>
        <w:t xml:space="preserve">                Price = 499.99M</w:t>
      </w:r>
    </w:p>
    <w:p w14:paraId="4E2905A3" w14:textId="77777777" w:rsidR="00356F82" w:rsidRDefault="00356F82" w:rsidP="00356F82">
      <w:r>
        <w:t xml:space="preserve">            };</w:t>
      </w:r>
    </w:p>
    <w:p w14:paraId="16CA2A7D" w14:textId="77777777" w:rsidR="00356F82" w:rsidRDefault="00356F82" w:rsidP="00356F82"/>
    <w:p w14:paraId="64CCC2F1" w14:textId="77777777" w:rsidR="00356F82" w:rsidRDefault="00356F82" w:rsidP="00356F82">
      <w:r>
        <w:t xml:space="preserve">            var mockRepo = new Mock&lt;IProductRepository&gt;();</w:t>
      </w:r>
    </w:p>
    <w:p w14:paraId="1E5F86F9" w14:textId="77777777" w:rsidR="00356F82" w:rsidRDefault="00356F82" w:rsidP="00356F82">
      <w:r>
        <w:t xml:space="preserve">            mockRepo.Setup(r =&gt; r.AddAsync(It.IsAny&lt;Product&gt;())).ReturnsAsync(product);</w:t>
      </w:r>
    </w:p>
    <w:p w14:paraId="51C9B5C1" w14:textId="77777777" w:rsidR="00356F82" w:rsidRDefault="00356F82" w:rsidP="00356F82"/>
    <w:p w14:paraId="424E88E7" w14:textId="77777777" w:rsidR="00356F82" w:rsidRDefault="00356F82" w:rsidP="00356F82">
      <w:r>
        <w:t xml:space="preserve">            var service = new ProductService(mockRepo.Object);</w:t>
      </w:r>
    </w:p>
    <w:p w14:paraId="59E6CCF3" w14:textId="77777777" w:rsidR="00356F82" w:rsidRDefault="00356F82" w:rsidP="00356F82"/>
    <w:p w14:paraId="0651679D" w14:textId="77777777" w:rsidR="00356F82" w:rsidRDefault="00356F82" w:rsidP="00356F82">
      <w:r>
        <w:t xml:space="preserve">            // Act</w:t>
      </w:r>
    </w:p>
    <w:p w14:paraId="7C00A3A2" w14:textId="77777777" w:rsidR="00356F82" w:rsidRDefault="00356F82" w:rsidP="00356F82">
      <w:r>
        <w:t xml:space="preserve">            await service.CreateAsync(product);</w:t>
      </w:r>
    </w:p>
    <w:p w14:paraId="3F92877F" w14:textId="77777777" w:rsidR="00356F82" w:rsidRDefault="00356F82" w:rsidP="00356F82"/>
    <w:p w14:paraId="7364E089" w14:textId="77777777" w:rsidR="00356F82" w:rsidRDefault="00356F82" w:rsidP="00356F82">
      <w:r>
        <w:t xml:space="preserve">            // Assert</w:t>
      </w:r>
    </w:p>
    <w:p w14:paraId="0006D9F7" w14:textId="77777777" w:rsidR="00356F82" w:rsidRDefault="00356F82" w:rsidP="00356F82">
      <w:r>
        <w:t xml:space="preserve">            mockRepo.Verify(r =&gt; r.AddAsync(It.Is&lt;Product&gt;(p =&gt; p.Name == "GPU")), Times.Once);</w:t>
      </w:r>
    </w:p>
    <w:p w14:paraId="21E48551" w14:textId="77777777" w:rsidR="00356F82" w:rsidRDefault="00356F82" w:rsidP="00356F82">
      <w:r>
        <w:t xml:space="preserve">        }</w:t>
      </w:r>
    </w:p>
    <w:p w14:paraId="56DB2AD3" w14:textId="77777777" w:rsidR="00356F82" w:rsidRDefault="00356F82" w:rsidP="00356F82"/>
    <w:p w14:paraId="3106C32F" w14:textId="77777777" w:rsidR="00356F82" w:rsidRDefault="00356F82" w:rsidP="00356F82">
      <w:r>
        <w:t xml:space="preserve">        [Fact]</w:t>
      </w:r>
    </w:p>
    <w:p w14:paraId="6B7AB671" w14:textId="77777777" w:rsidR="00356F82" w:rsidRDefault="00356F82" w:rsidP="00356F82">
      <w:r>
        <w:t xml:space="preserve">        public async Task GetByIdAsync_ReturnsCorrectProduct()</w:t>
      </w:r>
    </w:p>
    <w:p w14:paraId="5DB5FB1E" w14:textId="77777777" w:rsidR="00356F82" w:rsidRDefault="00356F82" w:rsidP="00356F82">
      <w:r>
        <w:t xml:space="preserve">        {</w:t>
      </w:r>
    </w:p>
    <w:p w14:paraId="296FA7A9" w14:textId="77777777" w:rsidR="00356F82" w:rsidRDefault="00356F82" w:rsidP="00356F82">
      <w:r>
        <w:t xml:space="preserve">            // Arrange</w:t>
      </w:r>
    </w:p>
    <w:p w14:paraId="3B7FB83D" w14:textId="77777777" w:rsidR="00356F82" w:rsidRDefault="00356F82" w:rsidP="00356F82">
      <w:r>
        <w:t xml:space="preserve">            var product = new Product { Id = 10, Name = "Monitor", Price = 150.00M };</w:t>
      </w:r>
    </w:p>
    <w:p w14:paraId="2DCBDEB1" w14:textId="77777777" w:rsidR="00356F82" w:rsidRDefault="00356F82" w:rsidP="00356F82"/>
    <w:p w14:paraId="012B00AD" w14:textId="77777777" w:rsidR="00356F82" w:rsidRDefault="00356F82" w:rsidP="00356F82">
      <w:r>
        <w:t xml:space="preserve">            var mockRepo = new Mock&lt;IProductRepository&gt;();</w:t>
      </w:r>
    </w:p>
    <w:p w14:paraId="69C58E30" w14:textId="77777777" w:rsidR="00356F82" w:rsidRDefault="00356F82" w:rsidP="00356F82">
      <w:r>
        <w:t xml:space="preserve">            mockRepo.Setup(repo =&gt; repo.GetByIdAsync(10)).ReturnsAsync(product);</w:t>
      </w:r>
    </w:p>
    <w:p w14:paraId="5AECC11F" w14:textId="77777777" w:rsidR="00356F82" w:rsidRDefault="00356F82" w:rsidP="00356F82"/>
    <w:p w14:paraId="47B9A6F7" w14:textId="77777777" w:rsidR="00356F82" w:rsidRDefault="00356F82" w:rsidP="00356F82">
      <w:r>
        <w:t xml:space="preserve">            var service = new ProductService(mockRepo.Object);</w:t>
      </w:r>
    </w:p>
    <w:p w14:paraId="3847305E" w14:textId="77777777" w:rsidR="00356F82" w:rsidRDefault="00356F82" w:rsidP="00356F82"/>
    <w:p w14:paraId="1E174970" w14:textId="77777777" w:rsidR="00356F82" w:rsidRDefault="00356F82" w:rsidP="00356F82">
      <w:r>
        <w:t xml:space="preserve">            // Act</w:t>
      </w:r>
    </w:p>
    <w:p w14:paraId="7E690581" w14:textId="77777777" w:rsidR="00356F82" w:rsidRDefault="00356F82" w:rsidP="00356F82">
      <w:r>
        <w:t xml:space="preserve">            var result = await service.GetByIdAsync(10);</w:t>
      </w:r>
    </w:p>
    <w:p w14:paraId="1E05326E" w14:textId="77777777" w:rsidR="00356F82" w:rsidRDefault="00356F82" w:rsidP="00356F82"/>
    <w:p w14:paraId="486C7682" w14:textId="77777777" w:rsidR="00356F82" w:rsidRDefault="00356F82" w:rsidP="00356F82">
      <w:r>
        <w:t xml:space="preserve">            // Assert</w:t>
      </w:r>
    </w:p>
    <w:p w14:paraId="040B3D2F" w14:textId="77777777" w:rsidR="00356F82" w:rsidRDefault="00356F82" w:rsidP="00356F82">
      <w:r>
        <w:t xml:space="preserve">            Assert.NotNull(result);</w:t>
      </w:r>
    </w:p>
    <w:p w14:paraId="3E36F364" w14:textId="77777777" w:rsidR="00356F82" w:rsidRDefault="00356F82" w:rsidP="00356F82">
      <w:r>
        <w:t xml:space="preserve">            Assert.Equal("Monitor", result!.Name);</w:t>
      </w:r>
    </w:p>
    <w:p w14:paraId="5D240976" w14:textId="77777777" w:rsidR="00356F82" w:rsidRDefault="00356F82" w:rsidP="00356F82">
      <w:r>
        <w:t xml:space="preserve">        }</w:t>
      </w:r>
    </w:p>
    <w:p w14:paraId="4A8BCE4E" w14:textId="77777777" w:rsidR="00356F82" w:rsidRDefault="00356F82" w:rsidP="00356F82"/>
    <w:p w14:paraId="70766963" w14:textId="77777777" w:rsidR="00356F82" w:rsidRDefault="00356F82" w:rsidP="00356F82">
      <w:r>
        <w:t xml:space="preserve">        [Fact]</w:t>
      </w:r>
    </w:p>
    <w:p w14:paraId="09B6001E" w14:textId="77777777" w:rsidR="00356F82" w:rsidRDefault="00356F82" w:rsidP="00356F82">
      <w:r>
        <w:t xml:space="preserve">        public async Task UpdateAsync_CallsRepositoryWithCorrectData()</w:t>
      </w:r>
    </w:p>
    <w:p w14:paraId="262F29D6" w14:textId="77777777" w:rsidR="00356F82" w:rsidRDefault="00356F82" w:rsidP="00356F82">
      <w:r>
        <w:t xml:space="preserve">        {</w:t>
      </w:r>
    </w:p>
    <w:p w14:paraId="7A64AD49" w14:textId="77777777" w:rsidR="00356F82" w:rsidRDefault="00356F82" w:rsidP="00356F82">
      <w:r>
        <w:t xml:space="preserve">            // Arrange</w:t>
      </w:r>
    </w:p>
    <w:p w14:paraId="0358D2B8" w14:textId="77777777" w:rsidR="00356F82" w:rsidRDefault="00356F82" w:rsidP="00356F82">
      <w:r>
        <w:t xml:space="preserve">            var updatedProduct = new Product { Id = 5, Name = "Updated Mouse", Price = 29.99M };</w:t>
      </w:r>
    </w:p>
    <w:p w14:paraId="01988070" w14:textId="77777777" w:rsidR="00356F82" w:rsidRDefault="00356F82" w:rsidP="00356F82"/>
    <w:p w14:paraId="528406E1" w14:textId="77777777" w:rsidR="00356F82" w:rsidRDefault="00356F82" w:rsidP="00356F82">
      <w:r>
        <w:t xml:space="preserve">            var mockRepo = new Mock&lt;IProductRepository&gt;();</w:t>
      </w:r>
    </w:p>
    <w:p w14:paraId="2E08B670" w14:textId="77777777" w:rsidR="00356F82" w:rsidRDefault="00356F82" w:rsidP="00356F82">
      <w:r>
        <w:t xml:space="preserve">            mockRepo.Setup(r =&gt; r.UpdateAsync(5, updatedProduct)).ReturnsAsync(true);</w:t>
      </w:r>
    </w:p>
    <w:p w14:paraId="1F4BBDAE" w14:textId="77777777" w:rsidR="00356F82" w:rsidRDefault="00356F82" w:rsidP="00356F82"/>
    <w:p w14:paraId="37B891A1" w14:textId="77777777" w:rsidR="00356F82" w:rsidRDefault="00356F82" w:rsidP="00356F82">
      <w:r>
        <w:t xml:space="preserve">            var service = new ProductService(mockRepo.Object);</w:t>
      </w:r>
    </w:p>
    <w:p w14:paraId="3EB7AA06" w14:textId="77777777" w:rsidR="00356F82" w:rsidRDefault="00356F82" w:rsidP="00356F82"/>
    <w:p w14:paraId="27028E89" w14:textId="77777777" w:rsidR="00356F82" w:rsidRDefault="00356F82" w:rsidP="00356F82">
      <w:r>
        <w:t xml:space="preserve">            // Act</w:t>
      </w:r>
    </w:p>
    <w:p w14:paraId="2822D5E5" w14:textId="77777777" w:rsidR="00356F82" w:rsidRDefault="00356F82" w:rsidP="00356F82">
      <w:r>
        <w:t xml:space="preserve">            var result = await service.UpdateAsync(5, updatedProduct);</w:t>
      </w:r>
    </w:p>
    <w:p w14:paraId="5B74678A" w14:textId="77777777" w:rsidR="00356F82" w:rsidRDefault="00356F82" w:rsidP="00356F82"/>
    <w:p w14:paraId="1BB4FF90" w14:textId="77777777" w:rsidR="00356F82" w:rsidRDefault="00356F82" w:rsidP="00356F82">
      <w:r>
        <w:t xml:space="preserve">            // Assert</w:t>
      </w:r>
    </w:p>
    <w:p w14:paraId="09BCF668" w14:textId="77777777" w:rsidR="00356F82" w:rsidRDefault="00356F82" w:rsidP="00356F82">
      <w:r>
        <w:t xml:space="preserve">            Assert.True(true);</w:t>
      </w:r>
    </w:p>
    <w:p w14:paraId="3145A503" w14:textId="77777777" w:rsidR="00356F82" w:rsidRDefault="00356F82" w:rsidP="00356F82">
      <w:r>
        <w:t xml:space="preserve">            mockRepo.Verify(r =&gt; r.UpdateAsync(5, updatedProduct), Times.Once);</w:t>
      </w:r>
    </w:p>
    <w:p w14:paraId="57D82487" w14:textId="77777777" w:rsidR="00356F82" w:rsidRDefault="00356F82" w:rsidP="00356F82">
      <w:r>
        <w:t xml:space="preserve">        }</w:t>
      </w:r>
    </w:p>
    <w:p w14:paraId="19FE30FA" w14:textId="77777777" w:rsidR="00356F82" w:rsidRDefault="00356F82" w:rsidP="00356F82"/>
    <w:p w14:paraId="47A9A9CE" w14:textId="77777777" w:rsidR="00356F82" w:rsidRDefault="00356F82" w:rsidP="00356F82">
      <w:r>
        <w:t xml:space="preserve">        [Fact]</w:t>
      </w:r>
    </w:p>
    <w:p w14:paraId="52E42C83" w14:textId="77777777" w:rsidR="00356F82" w:rsidRDefault="00356F82" w:rsidP="00356F82">
      <w:r>
        <w:t xml:space="preserve">        public async Task DeleteAsync_CallsRepositoryAndReturnsDeletedProduct()</w:t>
      </w:r>
    </w:p>
    <w:p w14:paraId="168C6DEA" w14:textId="77777777" w:rsidR="00356F82" w:rsidRDefault="00356F82" w:rsidP="00356F82">
      <w:r>
        <w:t xml:space="preserve">        {</w:t>
      </w:r>
    </w:p>
    <w:p w14:paraId="2461790F" w14:textId="77777777" w:rsidR="00356F82" w:rsidRDefault="00356F82" w:rsidP="00356F82">
      <w:r>
        <w:lastRenderedPageBreak/>
        <w:t xml:space="preserve">            // Arrange</w:t>
      </w:r>
    </w:p>
    <w:p w14:paraId="4A6E0020" w14:textId="77777777" w:rsidR="00356F82" w:rsidRDefault="00356F82" w:rsidP="00356F82">
      <w:r>
        <w:t xml:space="preserve">            var productToDelete = new Product { Id = 3, Name = "RAM", Price = 80.00M };</w:t>
      </w:r>
    </w:p>
    <w:p w14:paraId="7907B6FE" w14:textId="77777777" w:rsidR="00356F82" w:rsidRDefault="00356F82" w:rsidP="00356F82"/>
    <w:p w14:paraId="380439A4" w14:textId="77777777" w:rsidR="00356F82" w:rsidRDefault="00356F82" w:rsidP="00356F82">
      <w:r>
        <w:t xml:space="preserve">            var mockRepo = new Mock&lt;IProductRepository&gt;();</w:t>
      </w:r>
    </w:p>
    <w:p w14:paraId="15241CBA" w14:textId="77777777" w:rsidR="00356F82" w:rsidRDefault="00356F82" w:rsidP="00356F82">
      <w:r>
        <w:t xml:space="preserve">            mockRepo.Setup(r =&gt; r.DeleteAsync(3)).ReturnsAsync(productToDelete);</w:t>
      </w:r>
    </w:p>
    <w:p w14:paraId="256EBE60" w14:textId="77777777" w:rsidR="00356F82" w:rsidRDefault="00356F82" w:rsidP="00356F82"/>
    <w:p w14:paraId="248A2232" w14:textId="77777777" w:rsidR="00356F82" w:rsidRDefault="00356F82" w:rsidP="00356F82">
      <w:r>
        <w:t xml:space="preserve">            var service = new ProductService(mockRepo.Object);</w:t>
      </w:r>
    </w:p>
    <w:p w14:paraId="624EB047" w14:textId="77777777" w:rsidR="00356F82" w:rsidRDefault="00356F82" w:rsidP="00356F82"/>
    <w:p w14:paraId="7FCD8502" w14:textId="77777777" w:rsidR="00356F82" w:rsidRDefault="00356F82" w:rsidP="00356F82">
      <w:r>
        <w:t xml:space="preserve">            // Act</w:t>
      </w:r>
    </w:p>
    <w:p w14:paraId="0A74892D" w14:textId="77777777" w:rsidR="00356F82" w:rsidRDefault="00356F82" w:rsidP="00356F82">
      <w:r>
        <w:t xml:space="preserve">            var result = await service.DeleteAsync(3);</w:t>
      </w:r>
    </w:p>
    <w:p w14:paraId="33BF491B" w14:textId="77777777" w:rsidR="00356F82" w:rsidRDefault="00356F82" w:rsidP="00356F82"/>
    <w:p w14:paraId="4C646EC5" w14:textId="77777777" w:rsidR="00356F82" w:rsidRDefault="00356F82" w:rsidP="00356F82">
      <w:r>
        <w:t xml:space="preserve">            // Assert</w:t>
      </w:r>
    </w:p>
    <w:p w14:paraId="43FA4CDD" w14:textId="77777777" w:rsidR="00356F82" w:rsidRDefault="00356F82" w:rsidP="00356F82">
      <w:r>
        <w:t xml:space="preserve">            Assert.NotNull(result);</w:t>
      </w:r>
    </w:p>
    <w:p w14:paraId="74639732" w14:textId="77777777" w:rsidR="00356F82" w:rsidRDefault="00356F82" w:rsidP="00356F82">
      <w:r>
        <w:t xml:space="preserve">            Assert.Equal(3, result!.Id);</w:t>
      </w:r>
    </w:p>
    <w:p w14:paraId="2BAC3BFF" w14:textId="77777777" w:rsidR="00356F82" w:rsidRDefault="00356F82" w:rsidP="00356F82">
      <w:r>
        <w:t xml:space="preserve">            mockRepo.Verify(r =&gt; r.DeleteAsync(3), Times.Once);</w:t>
      </w:r>
    </w:p>
    <w:p w14:paraId="09866F98" w14:textId="77777777" w:rsidR="00356F82" w:rsidRDefault="00356F82" w:rsidP="00356F82">
      <w:r>
        <w:t xml:space="preserve">        }</w:t>
      </w:r>
    </w:p>
    <w:p w14:paraId="0573D86A" w14:textId="77777777" w:rsidR="00356F82" w:rsidRDefault="00356F82" w:rsidP="00356F82">
      <w:r>
        <w:t xml:space="preserve">    }</w:t>
      </w:r>
    </w:p>
    <w:p w14:paraId="65340AA8" w14:textId="484204D8" w:rsidR="00356F82" w:rsidRDefault="00356F82" w:rsidP="00356F82">
      <w:r>
        <w:t>}</w:t>
      </w:r>
    </w:p>
    <w:sectPr w:rsidR="00356F82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8B13DE"/>
    <w:multiLevelType w:val="hybridMultilevel"/>
    <w:tmpl w:val="FE14FFD6"/>
    <w:lvl w:ilvl="0" w:tplc="14A8C52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51914DF"/>
    <w:multiLevelType w:val="hybridMultilevel"/>
    <w:tmpl w:val="C7F22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138B8"/>
    <w:multiLevelType w:val="hybridMultilevel"/>
    <w:tmpl w:val="6DE42EE2"/>
    <w:lvl w:ilvl="0" w:tplc="FFFFFFFF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EC5163"/>
    <w:multiLevelType w:val="hybridMultilevel"/>
    <w:tmpl w:val="035C19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7FC1AFE"/>
    <w:multiLevelType w:val="hybridMultilevel"/>
    <w:tmpl w:val="79DE9C84"/>
    <w:lvl w:ilvl="0" w:tplc="FFFFFFFF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5CD3665"/>
    <w:multiLevelType w:val="hybridMultilevel"/>
    <w:tmpl w:val="1C6800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83A6B29"/>
    <w:multiLevelType w:val="hybridMultilevel"/>
    <w:tmpl w:val="7DEAFB02"/>
    <w:lvl w:ilvl="0" w:tplc="E82A4C0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8F86D5D"/>
    <w:multiLevelType w:val="hybridMultilevel"/>
    <w:tmpl w:val="985459F0"/>
    <w:lvl w:ilvl="0" w:tplc="FFFFFFFF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9407AAD"/>
    <w:multiLevelType w:val="hybridMultilevel"/>
    <w:tmpl w:val="7DEAFB02"/>
    <w:lvl w:ilvl="0" w:tplc="FFFFFFFF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E42074F"/>
    <w:multiLevelType w:val="hybridMultilevel"/>
    <w:tmpl w:val="A2AE5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5385745">
    <w:abstractNumId w:val="9"/>
  </w:num>
  <w:num w:numId="2" w16cid:durableId="1697120486">
    <w:abstractNumId w:val="3"/>
  </w:num>
  <w:num w:numId="3" w16cid:durableId="875385157">
    <w:abstractNumId w:val="1"/>
  </w:num>
  <w:num w:numId="4" w16cid:durableId="474027083">
    <w:abstractNumId w:val="5"/>
  </w:num>
  <w:num w:numId="5" w16cid:durableId="1377849578">
    <w:abstractNumId w:val="6"/>
  </w:num>
  <w:num w:numId="6" w16cid:durableId="328286889">
    <w:abstractNumId w:val="8"/>
  </w:num>
  <w:num w:numId="7" w16cid:durableId="1093161050">
    <w:abstractNumId w:val="7"/>
  </w:num>
  <w:num w:numId="8" w16cid:durableId="386296663">
    <w:abstractNumId w:val="4"/>
  </w:num>
  <w:num w:numId="9" w16cid:durableId="1189489416">
    <w:abstractNumId w:val="2"/>
  </w:num>
  <w:num w:numId="10" w16cid:durableId="1467746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NzMwt7A0BXJMzJV0lIJTi4sz8/NACoxqAWIoWvssAAAA"/>
  </w:docVars>
  <w:rsids>
    <w:rsidRoot w:val="0025580E"/>
    <w:rsid w:val="0025580E"/>
    <w:rsid w:val="00356F82"/>
    <w:rsid w:val="00427916"/>
    <w:rsid w:val="005828C3"/>
    <w:rsid w:val="00621B3D"/>
    <w:rsid w:val="00684ADF"/>
    <w:rsid w:val="006A5A9F"/>
    <w:rsid w:val="00721CCE"/>
    <w:rsid w:val="009C4DBC"/>
    <w:rsid w:val="00CE49C5"/>
    <w:rsid w:val="00DA2CD0"/>
    <w:rsid w:val="00E35391"/>
    <w:rsid w:val="00EE6E5D"/>
    <w:rsid w:val="00F77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A731F"/>
  <w15:chartTrackingRefBased/>
  <w15:docId w15:val="{C9CBDF38-D605-4CBD-BB24-6EBD315FA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58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8</Pages>
  <Words>2625</Words>
  <Characters>14966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4</cp:revision>
  <dcterms:created xsi:type="dcterms:W3CDTF">2025-05-08T11:07:00Z</dcterms:created>
  <dcterms:modified xsi:type="dcterms:W3CDTF">2025-05-08T17:36:00Z</dcterms:modified>
</cp:coreProperties>
</file>